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8D10C" w14:textId="77777777" w:rsidR="004E1D0D" w:rsidRPr="004E1D0D" w:rsidRDefault="004E1D0D" w:rsidP="004E1D0D">
      <w:pPr>
        <w:pStyle w:val="Naslov1"/>
        <w:jc w:val="center"/>
        <w:rPr>
          <w:lang w:val="bg-BG"/>
        </w:rPr>
      </w:pPr>
      <w:r w:rsidRPr="004E1D0D">
        <w:rPr>
          <w:sz w:val="52"/>
        </w:rPr>
        <w:t>Exercises: Unit Testing</w:t>
      </w:r>
    </w:p>
    <w:p w14:paraId="26989E4A" w14:textId="11444072" w:rsidR="004E1D0D" w:rsidRPr="004E1D0D" w:rsidRDefault="004E1D0D" w:rsidP="00FE1DBD">
      <w:pPr>
        <w:jc w:val="center"/>
        <w:rPr>
          <w:lang w:val="bg-BG"/>
        </w:rPr>
      </w:pPr>
      <w:r w:rsidRPr="004E1D0D">
        <w:t xml:space="preserve">This document defines the </w:t>
      </w:r>
      <w:r w:rsidRPr="004E1D0D">
        <w:rPr>
          <w:bCs/>
        </w:rPr>
        <w:t>exercise</w:t>
      </w:r>
      <w:r w:rsidRPr="004E1D0D">
        <w:t xml:space="preserve"> for </w:t>
      </w:r>
      <w:r w:rsidR="00FE1DBD">
        <w:t xml:space="preserve">the </w:t>
      </w:r>
      <w:r w:rsidRPr="00F37DA7">
        <w:t>"Java</w:t>
      </w:r>
      <w:r w:rsidR="00FE1DBD" w:rsidRPr="00F37DA7">
        <w:rPr>
          <w:noProof/>
        </w:rPr>
        <w:t xml:space="preserve"> Advanced</w:t>
      </w:r>
      <w:r w:rsidR="00F37DA7">
        <w:t xml:space="preserve">" course @ </w:t>
      </w:r>
      <w:proofErr w:type="spellStart"/>
      <w:proofErr w:type="gramStart"/>
      <w:r w:rsidR="00F37DA7">
        <w:t>SoftUni</w:t>
      </w:r>
      <w:proofErr w:type="spellEnd"/>
      <w:proofErr w:type="gramEnd"/>
    </w:p>
    <w:p w14:paraId="47FD4A0F"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t>Database</w:t>
      </w:r>
    </w:p>
    <w:p w14:paraId="5B0EFEBC" w14:textId="77777777" w:rsidR="004E1D0D" w:rsidRPr="004E1D0D" w:rsidRDefault="004E1D0D" w:rsidP="004E1D0D">
      <w:pPr>
        <w:rPr>
          <w:lang w:val="bg-BG"/>
        </w:rPr>
      </w:pPr>
      <w:r w:rsidRPr="004E1D0D">
        <w:t xml:space="preserve">You are given a simple class - </w:t>
      </w:r>
      <w:r w:rsidRPr="004E1D0D">
        <w:rPr>
          <w:b/>
        </w:rPr>
        <w:t>Database</w:t>
      </w:r>
      <w:r w:rsidRPr="004E1D0D">
        <w:t xml:space="preserve">. It </w:t>
      </w:r>
      <w:r w:rsidRPr="004E1D0D">
        <w:rPr>
          <w:b/>
        </w:rPr>
        <w:t>stores Integers</w:t>
      </w:r>
      <w:r w:rsidRPr="004E1D0D">
        <w:t xml:space="preserve">. Your task is to </w:t>
      </w:r>
      <w:r w:rsidRPr="004E1D0D">
        <w:rPr>
          <w:b/>
        </w:rPr>
        <w:t>test the class</w:t>
      </w:r>
      <w:r w:rsidRPr="004E1D0D">
        <w:t>. W</w:t>
      </w:r>
      <w:r w:rsidRPr="004E1D0D">
        <w:rPr>
          <w:b/>
        </w:rPr>
        <w:t>rite tests</w:t>
      </w:r>
      <w:r w:rsidRPr="004E1D0D">
        <w:t>, so you are sure its methods are working as intended.</w:t>
      </w:r>
    </w:p>
    <w:p w14:paraId="694F519A" w14:textId="77777777" w:rsidR="004E1D0D" w:rsidRPr="004E1D0D" w:rsidRDefault="004E1D0D" w:rsidP="004E1D0D">
      <w:pPr>
        <w:pStyle w:val="Naslov3"/>
        <w:rPr>
          <w:lang w:val="bg-BG"/>
        </w:rPr>
      </w:pPr>
      <w:r w:rsidRPr="004E1D0D">
        <w:t>Constraints</w:t>
      </w:r>
    </w:p>
    <w:p w14:paraId="22FA82F3" w14:textId="77777777" w:rsidR="004E1D0D" w:rsidRPr="004E1D0D" w:rsidRDefault="004E1D0D" w:rsidP="004E1D0D">
      <w:pPr>
        <w:pStyle w:val="Pasussalistom"/>
        <w:numPr>
          <w:ilvl w:val="0"/>
          <w:numId w:val="41"/>
        </w:numPr>
        <w:spacing w:before="0" w:after="200"/>
        <w:rPr>
          <w:lang w:val="bg-BG"/>
        </w:rPr>
      </w:pPr>
      <w:r w:rsidRPr="004E1D0D">
        <w:t xml:space="preserve">Storing array's </w:t>
      </w:r>
      <w:r w:rsidRPr="004E1D0D">
        <w:rPr>
          <w:b/>
        </w:rPr>
        <w:t>capacity</w:t>
      </w:r>
      <w:r w:rsidRPr="004E1D0D">
        <w:t xml:space="preserve"> must be </w:t>
      </w:r>
      <w:r w:rsidRPr="004E1D0D">
        <w:rPr>
          <w:b/>
        </w:rPr>
        <w:t>exactly 16 integers</w:t>
      </w:r>
      <w:r w:rsidRPr="004E1D0D">
        <w:t>.</w:t>
      </w:r>
    </w:p>
    <w:p w14:paraId="7F7E5D5F" w14:textId="77777777" w:rsidR="004E1D0D" w:rsidRPr="004E1D0D" w:rsidRDefault="004E1D0D" w:rsidP="004E1D0D">
      <w:pPr>
        <w:pStyle w:val="Pasussalistom"/>
        <w:numPr>
          <w:ilvl w:val="1"/>
          <w:numId w:val="41"/>
        </w:numPr>
        <w:spacing w:before="0" w:after="200"/>
        <w:rPr>
          <w:lang w:val="bg-BG"/>
        </w:rPr>
      </w:pPr>
      <w:r w:rsidRPr="004E1D0D">
        <w:t xml:space="preserve">If the size of the array is not 16 integers long, throw </w:t>
      </w:r>
      <w:r w:rsidRPr="004E1D0D">
        <w:rPr>
          <w:b/>
          <w:noProof/>
        </w:rPr>
        <w:t>OperationNotSupportedException</w:t>
      </w:r>
      <w:r w:rsidRPr="004E1D0D">
        <w:t xml:space="preserve">. </w:t>
      </w:r>
    </w:p>
    <w:p w14:paraId="2DD0EF16" w14:textId="77777777" w:rsidR="004E1D0D" w:rsidRPr="004E1D0D" w:rsidRDefault="004E1D0D" w:rsidP="004E1D0D">
      <w:pPr>
        <w:pStyle w:val="Pasussalistom"/>
        <w:numPr>
          <w:ilvl w:val="0"/>
          <w:numId w:val="41"/>
        </w:numPr>
        <w:spacing w:before="0" w:after="200"/>
        <w:rPr>
          <w:lang w:val="bg-BG"/>
        </w:rPr>
      </w:pPr>
      <w:r w:rsidRPr="004E1D0D">
        <w:rPr>
          <w:b/>
        </w:rPr>
        <w:t>Add</w:t>
      </w:r>
      <w:r w:rsidRPr="004E1D0D">
        <w:t xml:space="preserve"> operation, should </w:t>
      </w:r>
      <w:r w:rsidRPr="004E1D0D">
        <w:rPr>
          <w:b/>
        </w:rPr>
        <w:t>add an element at the next free cell.</w:t>
      </w:r>
      <w:r w:rsidRPr="004E1D0D">
        <w:t xml:space="preserve"> </w:t>
      </w:r>
      <w:r w:rsidRPr="004E1D0D">
        <w:rPr>
          <w:noProof/>
        </w:rPr>
        <w:t>(</w:t>
      </w:r>
      <w:r w:rsidRPr="004E1D0D">
        <w:t>just like a stack</w:t>
      </w:r>
      <w:r w:rsidRPr="004E1D0D">
        <w:rPr>
          <w:noProof/>
        </w:rPr>
        <w:t>)</w:t>
      </w:r>
    </w:p>
    <w:p w14:paraId="4370F649" w14:textId="364EA226" w:rsidR="004E1D0D" w:rsidRPr="004E1D0D" w:rsidRDefault="004E1D0D" w:rsidP="004E1D0D">
      <w:pPr>
        <w:pStyle w:val="Pasussalistom"/>
        <w:numPr>
          <w:ilvl w:val="1"/>
          <w:numId w:val="41"/>
        </w:numPr>
        <w:spacing w:before="0" w:after="200"/>
        <w:rPr>
          <w:lang w:val="bg-BG"/>
        </w:rPr>
      </w:pPr>
      <w:r w:rsidRPr="004E1D0D">
        <w:t xml:space="preserve">If </w:t>
      </w:r>
      <w:r w:rsidR="00FE1DBD">
        <w:t xml:space="preserve">a </w:t>
      </w:r>
      <w:r w:rsidRPr="004E1D0D">
        <w:t xml:space="preserve">passed element is null throw </w:t>
      </w:r>
      <w:r w:rsidRPr="004E1D0D">
        <w:rPr>
          <w:b/>
          <w:noProof/>
        </w:rPr>
        <w:t>OperationNotSupportedException</w:t>
      </w:r>
      <w:r w:rsidRPr="004E1D0D">
        <w:t>.</w:t>
      </w:r>
    </w:p>
    <w:p w14:paraId="5FA51972" w14:textId="77777777" w:rsidR="004E1D0D" w:rsidRPr="004E1D0D" w:rsidRDefault="004E1D0D" w:rsidP="004E1D0D">
      <w:pPr>
        <w:pStyle w:val="Pasussalistom"/>
        <w:numPr>
          <w:ilvl w:val="0"/>
          <w:numId w:val="41"/>
        </w:numPr>
        <w:spacing w:before="0" w:after="200"/>
        <w:rPr>
          <w:lang w:val="bg-BG"/>
        </w:rPr>
      </w:pPr>
      <w:r w:rsidRPr="004E1D0D">
        <w:rPr>
          <w:b/>
        </w:rPr>
        <w:t xml:space="preserve">Remove </w:t>
      </w:r>
      <w:r w:rsidRPr="004E1D0D">
        <w:t xml:space="preserve">operation, should support only removing an element </w:t>
      </w:r>
      <w:r w:rsidRPr="004E1D0D">
        <w:rPr>
          <w:b/>
        </w:rPr>
        <w:t>at the last index</w:t>
      </w:r>
      <w:r w:rsidRPr="004E1D0D">
        <w:t xml:space="preserve">. </w:t>
      </w:r>
      <w:r w:rsidRPr="004E1D0D">
        <w:rPr>
          <w:noProof/>
        </w:rPr>
        <w:t>(</w:t>
      </w:r>
      <w:r w:rsidRPr="004E1D0D">
        <w:t>just like a stack</w:t>
      </w:r>
      <w:r w:rsidRPr="004E1D0D">
        <w:rPr>
          <w:noProof/>
        </w:rPr>
        <w:t>)</w:t>
      </w:r>
    </w:p>
    <w:p w14:paraId="5BCE1CD4" w14:textId="7E9187E1" w:rsidR="004E1D0D" w:rsidRPr="004E1D0D" w:rsidRDefault="004E1D0D" w:rsidP="004E1D0D">
      <w:pPr>
        <w:pStyle w:val="Pasussalistom"/>
        <w:numPr>
          <w:ilvl w:val="1"/>
          <w:numId w:val="41"/>
        </w:numPr>
        <w:spacing w:before="0" w:after="200"/>
        <w:rPr>
          <w:lang w:val="bg-BG"/>
        </w:rPr>
      </w:pPr>
      <w:r w:rsidRPr="004E1D0D">
        <w:t xml:space="preserve">If you try to remove </w:t>
      </w:r>
      <w:r w:rsidR="00FE1DBD">
        <w:t xml:space="preserve">an </w:t>
      </w:r>
      <w:r w:rsidRPr="004E1D0D">
        <w:t xml:space="preserve">element from </w:t>
      </w:r>
      <w:r w:rsidR="00FE1DBD">
        <w:t xml:space="preserve">an </w:t>
      </w:r>
      <w:r w:rsidRPr="004E1D0D">
        <w:t xml:space="preserve">empty Database throw </w:t>
      </w:r>
      <w:r w:rsidRPr="004E1D0D">
        <w:rPr>
          <w:b/>
          <w:noProof/>
        </w:rPr>
        <w:t>OperationNotSupportedException</w:t>
      </w:r>
    </w:p>
    <w:p w14:paraId="0D34D8DF" w14:textId="34016C8D" w:rsidR="004E1D0D" w:rsidRPr="004E1D0D" w:rsidRDefault="004E1D0D" w:rsidP="004E1D0D">
      <w:pPr>
        <w:pStyle w:val="Pasussalistom"/>
        <w:numPr>
          <w:ilvl w:val="0"/>
          <w:numId w:val="41"/>
        </w:numPr>
        <w:spacing w:before="0" w:after="200"/>
        <w:rPr>
          <w:lang w:val="bg-BG"/>
        </w:rPr>
      </w:pPr>
      <w:r w:rsidRPr="004E1D0D">
        <w:rPr>
          <w:b/>
          <w:noProof/>
        </w:rPr>
        <w:t xml:space="preserve">Constructors </w:t>
      </w:r>
      <w:r w:rsidRPr="004E1D0D">
        <w:rPr>
          <w:noProof/>
        </w:rPr>
        <w:t xml:space="preserve">should take integers only, and store them in </w:t>
      </w:r>
      <w:r w:rsidR="00FE1DBD">
        <w:rPr>
          <w:noProof/>
        </w:rPr>
        <w:t xml:space="preserve">an </w:t>
      </w:r>
      <w:r w:rsidRPr="004E1D0D">
        <w:rPr>
          <w:b/>
          <w:noProof/>
        </w:rPr>
        <w:t>array.</w:t>
      </w:r>
    </w:p>
    <w:p w14:paraId="3F708D0C" w14:textId="04F6BFEA" w:rsidR="004E1D0D" w:rsidRPr="004E1D0D" w:rsidRDefault="00FE1DBD" w:rsidP="004E1D0D">
      <w:pPr>
        <w:pStyle w:val="Pasussalistom"/>
        <w:numPr>
          <w:ilvl w:val="0"/>
          <w:numId w:val="41"/>
        </w:numPr>
        <w:spacing w:before="0" w:after="200"/>
        <w:rPr>
          <w:lang w:val="bg-BG"/>
        </w:rPr>
      </w:pPr>
      <w:r>
        <w:rPr>
          <w:b/>
          <w:noProof/>
        </w:rPr>
        <w:t>The f</w:t>
      </w:r>
      <w:r w:rsidR="004E1D0D" w:rsidRPr="004E1D0D">
        <w:rPr>
          <w:b/>
          <w:noProof/>
        </w:rPr>
        <w:t xml:space="preserve">etch method </w:t>
      </w:r>
      <w:r w:rsidR="004E1D0D" w:rsidRPr="004E1D0D">
        <w:rPr>
          <w:noProof/>
        </w:rPr>
        <w:t xml:space="preserve">should return the elements as </w:t>
      </w:r>
      <w:r>
        <w:rPr>
          <w:noProof/>
        </w:rPr>
        <w:t xml:space="preserve">an </w:t>
      </w:r>
      <w:r w:rsidR="004E1D0D" w:rsidRPr="004E1D0D">
        <w:rPr>
          <w:b/>
          <w:noProof/>
        </w:rPr>
        <w:t>array.</w:t>
      </w:r>
    </w:p>
    <w:p w14:paraId="5BDFDB60" w14:textId="77777777" w:rsidR="004E1D0D" w:rsidRPr="004E1D0D" w:rsidRDefault="004E1D0D" w:rsidP="004E1D0D">
      <w:pPr>
        <w:pStyle w:val="Naslov3"/>
        <w:rPr>
          <w:lang w:val="bg-BG"/>
        </w:rPr>
      </w:pPr>
      <w:r w:rsidRPr="004E1D0D">
        <w:t>Hint</w:t>
      </w:r>
    </w:p>
    <w:p w14:paraId="35EFDFCC" w14:textId="77777777" w:rsidR="004E1D0D" w:rsidRPr="004E1D0D" w:rsidRDefault="004E1D0D" w:rsidP="004E1D0D">
      <w:pPr>
        <w:rPr>
          <w:lang w:val="bg-BG"/>
        </w:rPr>
      </w:pPr>
      <w:r w:rsidRPr="004E1D0D">
        <w:rPr>
          <w:noProof/>
        </w:rPr>
        <w:t xml:space="preserve">Do not forget to </w:t>
      </w:r>
      <w:r w:rsidRPr="004E1D0D">
        <w:rPr>
          <w:b/>
          <w:noProof/>
        </w:rPr>
        <w:t>test the constructor(s)</w:t>
      </w:r>
      <w:r w:rsidRPr="004E1D0D">
        <w:rPr>
          <w:noProof/>
        </w:rPr>
        <w:t>. They are methods too!</w:t>
      </w:r>
    </w:p>
    <w:p w14:paraId="4E695A7E"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t>Extended Database</w:t>
      </w:r>
    </w:p>
    <w:p w14:paraId="3AC17541" w14:textId="471E8C11" w:rsidR="004E1D0D" w:rsidRPr="004E1D0D" w:rsidRDefault="004E1D0D" w:rsidP="004E1D0D">
      <w:pPr>
        <w:rPr>
          <w:noProof/>
          <w:lang w:val="bg-BG"/>
        </w:rPr>
      </w:pPr>
      <w:r w:rsidRPr="004E1D0D">
        <w:t xml:space="preserve">You already have a class - Database. This time it is extended. </w:t>
      </w:r>
      <w:r w:rsidRPr="004E1D0D">
        <w:rPr>
          <w:rFonts w:ascii="Tahoma" w:hAnsi="Tahoma" w:cs="Tahoma"/>
          <w:color w:val="000000"/>
          <w:sz w:val="20"/>
          <w:szCs w:val="20"/>
        </w:rPr>
        <w:t>There are the following provided methods</w:t>
      </w:r>
      <w:r w:rsidRPr="004E1D0D">
        <w:t>:  adding, removing</w:t>
      </w:r>
      <w:r w:rsidR="00FE1DBD">
        <w:t>,</w:t>
      </w:r>
      <w:r w:rsidRPr="004E1D0D">
        <w:t xml:space="preserve"> and finding People. In other words, it should store People. There should be two types of finding methods - first</w:t>
      </w:r>
      <w:r w:rsidRPr="004E1D0D">
        <w:rPr>
          <w:noProof/>
        </w:rPr>
        <w:t>: findById (</w:t>
      </w:r>
      <w:r w:rsidRPr="004E1D0D">
        <w:t>long id</w:t>
      </w:r>
      <w:r w:rsidRPr="004E1D0D">
        <w:rPr>
          <w:noProof/>
        </w:rPr>
        <w:t xml:space="preserve">) </w:t>
      </w:r>
      <w:r w:rsidRPr="004E1D0D">
        <w:t xml:space="preserve">and the second one: </w:t>
      </w:r>
      <w:r w:rsidRPr="004E1D0D">
        <w:rPr>
          <w:noProof/>
        </w:rPr>
        <w:t>findByUsername (</w:t>
      </w:r>
      <w:r w:rsidRPr="004E1D0D">
        <w:t>String username). As you may guess, each person should have its own unique id and unique username. Your task is to test these functions.</w:t>
      </w:r>
    </w:p>
    <w:p w14:paraId="2ABC2484" w14:textId="77777777" w:rsidR="004E1D0D" w:rsidRPr="004E1D0D" w:rsidRDefault="004E1D0D" w:rsidP="004E1D0D">
      <w:pPr>
        <w:pStyle w:val="Naslov3"/>
        <w:rPr>
          <w:lang w:val="bg-BG"/>
        </w:rPr>
      </w:pPr>
      <w:r w:rsidRPr="004E1D0D">
        <w:t>Constraints</w:t>
      </w:r>
    </w:p>
    <w:p w14:paraId="0ED1B6FF" w14:textId="23DA2459" w:rsidR="004E1D0D" w:rsidRPr="004E1D0D" w:rsidRDefault="00FE1DBD" w:rsidP="004E1D0D">
      <w:pPr>
        <w:spacing w:after="0"/>
        <w:rPr>
          <w:lang w:val="bg-BG"/>
        </w:rPr>
      </w:pPr>
      <w:r>
        <w:t>The d</w:t>
      </w:r>
      <w:r w:rsidR="004E1D0D" w:rsidRPr="004E1D0D">
        <w:t>atabase should have methods:</w:t>
      </w:r>
    </w:p>
    <w:p w14:paraId="1E65FC5A" w14:textId="77777777" w:rsidR="004E1D0D" w:rsidRPr="004E1D0D" w:rsidRDefault="004E1D0D" w:rsidP="004E1D0D">
      <w:pPr>
        <w:pStyle w:val="Pasussalistom"/>
        <w:numPr>
          <w:ilvl w:val="0"/>
          <w:numId w:val="41"/>
        </w:numPr>
        <w:spacing w:before="0" w:after="200"/>
        <w:rPr>
          <w:lang w:val="bg-BG"/>
        </w:rPr>
      </w:pPr>
      <w:r w:rsidRPr="004E1D0D">
        <w:t>add</w:t>
      </w:r>
    </w:p>
    <w:p w14:paraId="498EC683" w14:textId="77777777" w:rsidR="004E1D0D" w:rsidRPr="004E1D0D" w:rsidRDefault="004E1D0D" w:rsidP="004E1D0D">
      <w:pPr>
        <w:pStyle w:val="Pasussalistom"/>
        <w:numPr>
          <w:ilvl w:val="1"/>
          <w:numId w:val="41"/>
        </w:numPr>
        <w:spacing w:before="0" w:after="200"/>
        <w:rPr>
          <w:noProof/>
          <w:lang w:val="bg-BG"/>
        </w:rPr>
      </w:pPr>
      <w:r w:rsidRPr="004E1D0D">
        <w:rPr>
          <w:noProof/>
        </w:rPr>
        <w:t xml:space="preserve">If there are multiple users with this id, throw </w:t>
      </w:r>
      <w:r w:rsidRPr="004E1D0D">
        <w:rPr>
          <w:b/>
          <w:noProof/>
        </w:rPr>
        <w:t>OperationNotSupportedException.</w:t>
      </w:r>
    </w:p>
    <w:p w14:paraId="056263D0" w14:textId="77777777" w:rsidR="004E1D0D" w:rsidRPr="004E1D0D" w:rsidRDefault="004E1D0D" w:rsidP="004E1D0D">
      <w:pPr>
        <w:pStyle w:val="Pasussalistom"/>
        <w:numPr>
          <w:ilvl w:val="1"/>
          <w:numId w:val="41"/>
        </w:numPr>
        <w:spacing w:before="0" w:after="200"/>
        <w:rPr>
          <w:noProof/>
          <w:lang w:val="bg-BG"/>
        </w:rPr>
      </w:pPr>
      <w:r w:rsidRPr="004E1D0D">
        <w:rPr>
          <w:noProof/>
        </w:rPr>
        <w:t xml:space="preserve">If negative nor null ids are present, throw </w:t>
      </w:r>
      <w:r w:rsidRPr="004E1D0D">
        <w:rPr>
          <w:b/>
          <w:noProof/>
        </w:rPr>
        <w:t>OperationNotSupportedException</w:t>
      </w:r>
      <w:r w:rsidRPr="004E1D0D">
        <w:rPr>
          <w:noProof/>
        </w:rPr>
        <w:t xml:space="preserve">. </w:t>
      </w:r>
    </w:p>
    <w:p w14:paraId="2A9BDC55" w14:textId="77777777" w:rsidR="004E1D0D" w:rsidRPr="004E1D0D" w:rsidRDefault="004E1D0D" w:rsidP="004E1D0D">
      <w:pPr>
        <w:pStyle w:val="Pasussalistom"/>
        <w:numPr>
          <w:ilvl w:val="0"/>
          <w:numId w:val="41"/>
        </w:numPr>
        <w:spacing w:before="0" w:after="200"/>
        <w:rPr>
          <w:lang w:val="bg-BG"/>
        </w:rPr>
      </w:pPr>
      <w:r w:rsidRPr="004E1D0D">
        <w:t>remove</w:t>
      </w:r>
    </w:p>
    <w:p w14:paraId="38608471" w14:textId="77777777" w:rsidR="004E1D0D" w:rsidRPr="004E1D0D" w:rsidRDefault="004E1D0D" w:rsidP="004E1D0D">
      <w:pPr>
        <w:pStyle w:val="Pasussalistom"/>
        <w:numPr>
          <w:ilvl w:val="0"/>
          <w:numId w:val="41"/>
        </w:numPr>
        <w:spacing w:before="0" w:after="200"/>
        <w:rPr>
          <w:noProof/>
          <w:lang w:val="bg-BG"/>
        </w:rPr>
      </w:pPr>
      <w:r w:rsidRPr="004E1D0D">
        <w:rPr>
          <w:noProof/>
        </w:rPr>
        <w:t>findByUsername</w:t>
      </w:r>
    </w:p>
    <w:p w14:paraId="69C5BB8A" w14:textId="77777777" w:rsidR="004E1D0D" w:rsidRPr="004E1D0D" w:rsidRDefault="004E1D0D" w:rsidP="004E1D0D">
      <w:pPr>
        <w:pStyle w:val="Pasussalistom"/>
        <w:numPr>
          <w:ilvl w:val="1"/>
          <w:numId w:val="41"/>
        </w:numPr>
        <w:spacing w:before="0" w:after="200"/>
        <w:rPr>
          <w:noProof/>
          <w:lang w:val="bg-BG"/>
        </w:rPr>
      </w:pPr>
      <w:r w:rsidRPr="004E1D0D">
        <w:rPr>
          <w:noProof/>
        </w:rPr>
        <w:t xml:space="preserve">If no user is present by this username, throw </w:t>
      </w:r>
      <w:r w:rsidRPr="004E1D0D">
        <w:rPr>
          <w:b/>
          <w:noProof/>
        </w:rPr>
        <w:t>OperationNotSupportedException</w:t>
      </w:r>
      <w:r w:rsidRPr="004E1D0D">
        <w:rPr>
          <w:noProof/>
        </w:rPr>
        <w:t>.</w:t>
      </w:r>
    </w:p>
    <w:p w14:paraId="61B88AD3" w14:textId="476472AA" w:rsidR="004E1D0D" w:rsidRPr="004E1D0D" w:rsidRDefault="004E1D0D" w:rsidP="004E1D0D">
      <w:pPr>
        <w:pStyle w:val="Pasussalistom"/>
        <w:numPr>
          <w:ilvl w:val="1"/>
          <w:numId w:val="41"/>
        </w:numPr>
        <w:spacing w:before="0" w:after="200"/>
        <w:rPr>
          <w:noProof/>
          <w:lang w:val="bg-BG"/>
        </w:rPr>
      </w:pPr>
      <w:r w:rsidRPr="004E1D0D">
        <w:rPr>
          <w:noProof/>
        </w:rPr>
        <w:t xml:space="preserve">If </w:t>
      </w:r>
      <w:r w:rsidR="00FE1DBD">
        <w:rPr>
          <w:noProof/>
        </w:rPr>
        <w:t xml:space="preserve">the </w:t>
      </w:r>
      <w:r w:rsidRPr="004E1D0D">
        <w:rPr>
          <w:noProof/>
        </w:rPr>
        <w:t xml:space="preserve">username parameter is null, throw </w:t>
      </w:r>
      <w:r w:rsidRPr="004E1D0D">
        <w:rPr>
          <w:b/>
          <w:noProof/>
        </w:rPr>
        <w:t>OperationNotSupportedException.</w:t>
      </w:r>
    </w:p>
    <w:p w14:paraId="7FB2BDDB" w14:textId="77777777" w:rsidR="004E1D0D" w:rsidRPr="004E1D0D" w:rsidRDefault="004E1D0D" w:rsidP="004E1D0D">
      <w:pPr>
        <w:pStyle w:val="Pasussalistom"/>
        <w:numPr>
          <w:ilvl w:val="1"/>
          <w:numId w:val="41"/>
        </w:numPr>
        <w:spacing w:before="0" w:after="200"/>
        <w:rPr>
          <w:noProof/>
          <w:lang w:val="bg-BG"/>
        </w:rPr>
      </w:pPr>
      <w:r w:rsidRPr="004E1D0D">
        <w:rPr>
          <w:noProof/>
        </w:rPr>
        <w:t>Arguments are all CaseSensitive!</w:t>
      </w:r>
    </w:p>
    <w:p w14:paraId="072A6868" w14:textId="77777777" w:rsidR="004E1D0D" w:rsidRPr="004E1D0D" w:rsidRDefault="004E1D0D" w:rsidP="004E1D0D">
      <w:pPr>
        <w:pStyle w:val="Pasussalistom"/>
        <w:numPr>
          <w:ilvl w:val="0"/>
          <w:numId w:val="41"/>
        </w:numPr>
        <w:spacing w:before="0" w:after="200"/>
        <w:rPr>
          <w:noProof/>
          <w:lang w:val="bg-BG"/>
        </w:rPr>
      </w:pPr>
      <w:r w:rsidRPr="004E1D0D">
        <w:rPr>
          <w:noProof/>
        </w:rPr>
        <w:t>findById</w:t>
      </w:r>
    </w:p>
    <w:p w14:paraId="00F41C5A" w14:textId="17D4C1FB" w:rsidR="004E1D0D" w:rsidRPr="004E1D0D" w:rsidRDefault="004E1D0D" w:rsidP="004E1D0D">
      <w:pPr>
        <w:pStyle w:val="Pasussalistom"/>
        <w:numPr>
          <w:ilvl w:val="1"/>
          <w:numId w:val="41"/>
        </w:numPr>
        <w:spacing w:before="0" w:after="200"/>
        <w:rPr>
          <w:noProof/>
          <w:lang w:val="bg-BG"/>
        </w:rPr>
      </w:pPr>
      <w:r w:rsidRPr="004E1D0D">
        <w:rPr>
          <w:noProof/>
        </w:rPr>
        <w:t xml:space="preserve">If no user is present by this id, </w:t>
      </w:r>
      <w:r w:rsidR="004975AD">
        <w:rPr>
          <w:noProof/>
        </w:rPr>
        <w:t>return null</w:t>
      </w:r>
      <w:r w:rsidRPr="004E1D0D">
        <w:rPr>
          <w:noProof/>
        </w:rPr>
        <w:t>.</w:t>
      </w:r>
    </w:p>
    <w:p w14:paraId="2FF04F82" w14:textId="77777777" w:rsidR="004E1D0D" w:rsidRPr="004E1D0D" w:rsidRDefault="004E1D0D" w:rsidP="004E1D0D">
      <w:pPr>
        <w:pStyle w:val="Naslov3"/>
        <w:rPr>
          <w:lang w:val="bg-BG"/>
        </w:rPr>
      </w:pPr>
      <w:r w:rsidRPr="004E1D0D">
        <w:t>Hint</w:t>
      </w:r>
    </w:p>
    <w:p w14:paraId="31270B84" w14:textId="77777777" w:rsidR="004E1D0D" w:rsidRPr="004E1D0D" w:rsidRDefault="004E1D0D" w:rsidP="004E1D0D">
      <w:pPr>
        <w:rPr>
          <w:noProof/>
          <w:lang w:val="bg-BG"/>
        </w:rPr>
      </w:pPr>
      <w:r w:rsidRPr="004E1D0D">
        <w:rPr>
          <w:noProof/>
        </w:rPr>
        <w:t>Do not forget to test the constructor(s). They are methods too!</w:t>
      </w:r>
    </w:p>
    <w:p w14:paraId="41F18B66"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lastRenderedPageBreak/>
        <w:t>Iterator Test</w:t>
      </w:r>
    </w:p>
    <w:p w14:paraId="6A7DB257" w14:textId="2DAA3F42" w:rsidR="004E1D0D" w:rsidRPr="004E1D0D" w:rsidRDefault="004E1D0D" w:rsidP="004E1D0D">
      <w:pPr>
        <w:rPr>
          <w:lang w:val="bg-BG"/>
        </w:rPr>
      </w:pPr>
      <w:r w:rsidRPr="004E1D0D">
        <w:t>You are given a simple class "</w:t>
      </w:r>
      <w:proofErr w:type="spellStart"/>
      <w:r w:rsidRPr="004E1D0D">
        <w:rPr>
          <w:noProof/>
        </w:rPr>
        <w:t>ListIterator</w:t>
      </w:r>
      <w:proofErr w:type="spellEnd"/>
      <w:r w:rsidRPr="004E1D0D">
        <w:t xml:space="preserve">", it should receive the collection </w:t>
      </w:r>
      <w:r w:rsidRPr="004E1D0D">
        <w:rPr>
          <w:noProof/>
        </w:rPr>
        <w:t>(</w:t>
      </w:r>
      <w:r w:rsidRPr="004E1D0D">
        <w:t>Strings</w:t>
      </w:r>
      <w:r w:rsidRPr="004E1D0D">
        <w:rPr>
          <w:noProof/>
        </w:rPr>
        <w:t xml:space="preserve">) </w:t>
      </w:r>
      <w:r w:rsidRPr="004E1D0D">
        <w:t xml:space="preserve">which it will iterate, through its constructor. You should store the elements in a List and get them initially through its constructor. If there is </w:t>
      </w:r>
      <w:r w:rsidR="00FE1DBD">
        <w:t xml:space="preserve">a </w:t>
      </w:r>
      <w:r w:rsidRPr="004E1D0D">
        <w:t xml:space="preserve">null passed to the constructor, throw </w:t>
      </w:r>
      <w:r w:rsidR="00FE1DBD">
        <w:t xml:space="preserve">a </w:t>
      </w:r>
      <w:r w:rsidRPr="004E1D0D">
        <w:t xml:space="preserve">new </w:t>
      </w:r>
      <w:r w:rsidRPr="004E1D0D">
        <w:rPr>
          <w:b/>
          <w:noProof/>
        </w:rPr>
        <w:t>OperationNotSupportedException</w:t>
      </w:r>
      <w:r w:rsidRPr="004E1D0D">
        <w:t>. The class should have three main functions:</w:t>
      </w:r>
    </w:p>
    <w:p w14:paraId="732F9383" w14:textId="77777777" w:rsidR="004E1D0D" w:rsidRPr="004E1D0D" w:rsidRDefault="004E1D0D" w:rsidP="004E1D0D">
      <w:pPr>
        <w:pStyle w:val="Pasussalistom"/>
        <w:numPr>
          <w:ilvl w:val="0"/>
          <w:numId w:val="42"/>
        </w:numPr>
        <w:spacing w:before="0" w:after="200"/>
        <w:rPr>
          <w:lang w:val="bg-BG"/>
        </w:rPr>
      </w:pPr>
      <w:r w:rsidRPr="004E1D0D">
        <w:rPr>
          <w:b/>
        </w:rPr>
        <w:t>Move</w:t>
      </w:r>
      <w:r w:rsidRPr="004E1D0D">
        <w:t xml:space="preserve"> - should move an internal index position to the next index in the list, the method should return true if it successfully moved and false if there is no next index.</w:t>
      </w:r>
    </w:p>
    <w:p w14:paraId="033AF59D" w14:textId="77777777" w:rsidR="004E1D0D" w:rsidRPr="004E1D0D" w:rsidRDefault="004E1D0D" w:rsidP="004E1D0D">
      <w:pPr>
        <w:pStyle w:val="Pasussalistom"/>
        <w:numPr>
          <w:ilvl w:val="0"/>
          <w:numId w:val="42"/>
        </w:numPr>
        <w:spacing w:before="0" w:after="200"/>
        <w:rPr>
          <w:lang w:val="bg-BG"/>
        </w:rPr>
      </w:pPr>
      <w:r w:rsidRPr="004E1D0D">
        <w:rPr>
          <w:b/>
          <w:noProof/>
        </w:rPr>
        <w:t>HasNext</w:t>
      </w:r>
      <w:r w:rsidRPr="004E1D0D">
        <w:rPr>
          <w:noProof/>
        </w:rPr>
        <w:t xml:space="preserve"> </w:t>
      </w:r>
      <w:r w:rsidRPr="004E1D0D">
        <w:t>- should return true if there is a next index and false if the index is already at the last element of the list.</w:t>
      </w:r>
    </w:p>
    <w:p w14:paraId="07ED469B" w14:textId="77777777" w:rsidR="004E1D0D" w:rsidRPr="004E1D0D" w:rsidRDefault="004E1D0D" w:rsidP="004E1D0D">
      <w:pPr>
        <w:pStyle w:val="Pasussalistom"/>
        <w:numPr>
          <w:ilvl w:val="0"/>
          <w:numId w:val="42"/>
        </w:numPr>
        <w:spacing w:before="0" w:after="200"/>
        <w:rPr>
          <w:lang w:val="bg-BG"/>
        </w:rPr>
      </w:pPr>
      <w:r w:rsidRPr="004E1D0D">
        <w:rPr>
          <w:b/>
        </w:rPr>
        <w:t>Print</w:t>
      </w:r>
      <w:r w:rsidRPr="004E1D0D">
        <w:t xml:space="preserve"> - should print the element at the current internal index, calling Print on a collection without elements should throw an appropriate exception with the message "</w:t>
      </w:r>
      <w:r w:rsidRPr="004E1D0D">
        <w:rPr>
          <w:b/>
        </w:rPr>
        <w:t>Invalid Operation!</w:t>
      </w:r>
      <w:r w:rsidRPr="004E1D0D">
        <w:t xml:space="preserve">". </w:t>
      </w:r>
    </w:p>
    <w:tbl>
      <w:tblPr>
        <w:tblStyle w:val="Koordinatnamreatabele"/>
        <w:tblW w:w="10025" w:type="dxa"/>
        <w:tblInd w:w="35" w:type="dxa"/>
        <w:tblCellMar>
          <w:top w:w="57" w:type="dxa"/>
          <w:left w:w="35" w:type="dxa"/>
          <w:bottom w:w="57" w:type="dxa"/>
          <w:right w:w="85" w:type="dxa"/>
        </w:tblCellMar>
        <w:tblLook w:val="04A0" w:firstRow="1" w:lastRow="0" w:firstColumn="1" w:lastColumn="0" w:noHBand="0" w:noVBand="1"/>
      </w:tblPr>
      <w:tblGrid>
        <w:gridCol w:w="1530"/>
        <w:gridCol w:w="1832"/>
        <w:gridCol w:w="6663"/>
      </w:tblGrid>
      <w:tr w:rsidR="004E1D0D" w:rsidRPr="004E1D0D" w14:paraId="0B78A768" w14:textId="77777777" w:rsidTr="00FE1DBD">
        <w:trPr>
          <w:trHeight w:val="132"/>
        </w:trPr>
        <w:tc>
          <w:tcPr>
            <w:tcW w:w="1530" w:type="dxa"/>
            <w:shd w:val="clear" w:color="auto" w:fill="D9D9D9" w:themeFill="background1" w:themeFillShade="D9"/>
            <w:tcMar>
              <w:left w:w="35" w:type="dxa"/>
            </w:tcMar>
          </w:tcPr>
          <w:p w14:paraId="34BA4F20" w14:textId="77777777" w:rsidR="004E1D0D" w:rsidRPr="004E1D0D" w:rsidRDefault="004E1D0D" w:rsidP="00182446">
            <w:pPr>
              <w:spacing w:after="0"/>
              <w:jc w:val="center"/>
              <w:rPr>
                <w:b/>
              </w:rPr>
            </w:pPr>
            <w:r w:rsidRPr="004E1D0D">
              <w:rPr>
                <w:b/>
              </w:rPr>
              <w:t>Command</w:t>
            </w:r>
          </w:p>
        </w:tc>
        <w:tc>
          <w:tcPr>
            <w:tcW w:w="1832" w:type="dxa"/>
            <w:shd w:val="clear" w:color="auto" w:fill="D9D9D9" w:themeFill="background1" w:themeFillShade="D9"/>
            <w:tcMar>
              <w:left w:w="35" w:type="dxa"/>
            </w:tcMar>
          </w:tcPr>
          <w:p w14:paraId="6A7A4C8A" w14:textId="77777777" w:rsidR="004E1D0D" w:rsidRPr="004E1D0D" w:rsidRDefault="004E1D0D" w:rsidP="00182446">
            <w:pPr>
              <w:spacing w:after="0"/>
              <w:jc w:val="center"/>
              <w:rPr>
                <w:b/>
              </w:rPr>
            </w:pPr>
            <w:r w:rsidRPr="004E1D0D">
              <w:rPr>
                <w:b/>
              </w:rPr>
              <w:t>Return Type</w:t>
            </w:r>
          </w:p>
        </w:tc>
        <w:tc>
          <w:tcPr>
            <w:tcW w:w="6663" w:type="dxa"/>
            <w:shd w:val="clear" w:color="auto" w:fill="D9D9D9" w:themeFill="background1" w:themeFillShade="D9"/>
          </w:tcPr>
          <w:p w14:paraId="70D7377D" w14:textId="77777777" w:rsidR="004E1D0D" w:rsidRPr="004E1D0D" w:rsidRDefault="004E1D0D" w:rsidP="00182446">
            <w:pPr>
              <w:spacing w:after="0"/>
              <w:jc w:val="center"/>
              <w:rPr>
                <w:b/>
              </w:rPr>
            </w:pPr>
            <w:r w:rsidRPr="004E1D0D">
              <w:rPr>
                <w:b/>
              </w:rPr>
              <w:t>Description</w:t>
            </w:r>
          </w:p>
        </w:tc>
      </w:tr>
      <w:tr w:rsidR="004E1D0D" w:rsidRPr="004E1D0D" w14:paraId="27EFC7F8" w14:textId="77777777" w:rsidTr="00FE1DBD">
        <w:trPr>
          <w:trHeight w:val="254"/>
        </w:trPr>
        <w:tc>
          <w:tcPr>
            <w:tcW w:w="1530" w:type="dxa"/>
            <w:shd w:val="clear" w:color="auto" w:fill="auto"/>
            <w:tcMar>
              <w:left w:w="35" w:type="dxa"/>
            </w:tcMar>
            <w:vAlign w:val="center"/>
          </w:tcPr>
          <w:p w14:paraId="2EBAF0F6" w14:textId="2ED4C8B5" w:rsidR="004E1D0D" w:rsidRPr="003255F4" w:rsidRDefault="004E1D0D" w:rsidP="003255F4">
            <w:pPr>
              <w:spacing w:after="0"/>
              <w:rPr>
                <w:bCs/>
                <w:noProof/>
              </w:rPr>
            </w:pPr>
            <w:r w:rsidRPr="003255F4">
              <w:rPr>
                <w:bCs/>
                <w:noProof/>
              </w:rPr>
              <w:t>Move</w:t>
            </w:r>
          </w:p>
        </w:tc>
        <w:tc>
          <w:tcPr>
            <w:tcW w:w="1832" w:type="dxa"/>
            <w:shd w:val="clear" w:color="auto" w:fill="auto"/>
            <w:tcMar>
              <w:left w:w="35" w:type="dxa"/>
            </w:tcMar>
            <w:vAlign w:val="center"/>
          </w:tcPr>
          <w:p w14:paraId="54BADF56" w14:textId="77777777" w:rsidR="004E1D0D" w:rsidRPr="003255F4" w:rsidRDefault="004E1D0D" w:rsidP="00182446">
            <w:pPr>
              <w:spacing w:after="0"/>
              <w:rPr>
                <w:noProof/>
              </w:rPr>
            </w:pPr>
            <w:r w:rsidRPr="003255F4">
              <w:rPr>
                <w:noProof/>
              </w:rPr>
              <w:t>boolean</w:t>
            </w:r>
          </w:p>
        </w:tc>
        <w:tc>
          <w:tcPr>
            <w:tcW w:w="6663" w:type="dxa"/>
            <w:shd w:val="clear" w:color="auto" w:fill="auto"/>
          </w:tcPr>
          <w:p w14:paraId="2016DB82" w14:textId="77777777" w:rsidR="004E1D0D" w:rsidRPr="003255F4" w:rsidRDefault="004E1D0D" w:rsidP="00182446">
            <w:pPr>
              <w:spacing w:after="0"/>
              <w:rPr>
                <w:bCs/>
                <w:noProof/>
              </w:rPr>
            </w:pPr>
            <w:r w:rsidRPr="003255F4">
              <w:rPr>
                <w:bCs/>
                <w:noProof/>
              </w:rPr>
              <w:t>This command should move the internal index to the next index.</w:t>
            </w:r>
          </w:p>
        </w:tc>
      </w:tr>
      <w:tr w:rsidR="004E1D0D" w:rsidRPr="004E1D0D" w14:paraId="2CF4DC34" w14:textId="77777777" w:rsidTr="00FE1DBD">
        <w:trPr>
          <w:trHeight w:val="122"/>
        </w:trPr>
        <w:tc>
          <w:tcPr>
            <w:tcW w:w="1530" w:type="dxa"/>
            <w:shd w:val="clear" w:color="auto" w:fill="auto"/>
            <w:tcMar>
              <w:left w:w="35" w:type="dxa"/>
            </w:tcMar>
            <w:vAlign w:val="center"/>
          </w:tcPr>
          <w:p w14:paraId="34D74259" w14:textId="77777777" w:rsidR="004E1D0D" w:rsidRPr="003255F4" w:rsidRDefault="004E1D0D" w:rsidP="003255F4">
            <w:pPr>
              <w:spacing w:after="0"/>
              <w:rPr>
                <w:bCs/>
                <w:noProof/>
              </w:rPr>
            </w:pPr>
            <w:r w:rsidRPr="003255F4">
              <w:rPr>
                <w:bCs/>
                <w:noProof/>
              </w:rPr>
              <w:t>Print</w:t>
            </w:r>
          </w:p>
        </w:tc>
        <w:tc>
          <w:tcPr>
            <w:tcW w:w="1832" w:type="dxa"/>
            <w:shd w:val="clear" w:color="auto" w:fill="auto"/>
            <w:tcMar>
              <w:left w:w="35" w:type="dxa"/>
            </w:tcMar>
            <w:vAlign w:val="center"/>
          </w:tcPr>
          <w:p w14:paraId="41190E39" w14:textId="77777777" w:rsidR="004E1D0D" w:rsidRPr="003255F4" w:rsidRDefault="004E1D0D" w:rsidP="00182446">
            <w:pPr>
              <w:spacing w:after="0"/>
              <w:rPr>
                <w:bCs/>
                <w:noProof/>
              </w:rPr>
            </w:pPr>
            <w:r w:rsidRPr="003255F4">
              <w:rPr>
                <w:bCs/>
                <w:noProof/>
              </w:rPr>
              <w:t>void</w:t>
            </w:r>
          </w:p>
        </w:tc>
        <w:tc>
          <w:tcPr>
            <w:tcW w:w="6663" w:type="dxa"/>
            <w:shd w:val="clear" w:color="auto" w:fill="auto"/>
          </w:tcPr>
          <w:p w14:paraId="79437BE4" w14:textId="77777777" w:rsidR="004E1D0D" w:rsidRPr="003255F4" w:rsidRDefault="004E1D0D" w:rsidP="00182446">
            <w:pPr>
              <w:spacing w:after="0"/>
              <w:rPr>
                <w:bCs/>
                <w:noProof/>
              </w:rPr>
            </w:pPr>
            <w:r w:rsidRPr="003255F4">
              <w:rPr>
                <w:bCs/>
                <w:noProof/>
              </w:rPr>
              <w:t>This command should return the element at the current internal index.</w:t>
            </w:r>
          </w:p>
        </w:tc>
      </w:tr>
      <w:tr w:rsidR="004E1D0D" w:rsidRPr="004E1D0D" w14:paraId="1D2BECEF" w14:textId="77777777" w:rsidTr="00FE1DBD">
        <w:trPr>
          <w:trHeight w:val="555"/>
        </w:trPr>
        <w:tc>
          <w:tcPr>
            <w:tcW w:w="1530" w:type="dxa"/>
            <w:shd w:val="clear" w:color="auto" w:fill="auto"/>
            <w:tcMar>
              <w:left w:w="35" w:type="dxa"/>
            </w:tcMar>
            <w:vAlign w:val="center"/>
          </w:tcPr>
          <w:p w14:paraId="48B092D4" w14:textId="77777777" w:rsidR="004E1D0D" w:rsidRPr="003255F4" w:rsidRDefault="004E1D0D" w:rsidP="003255F4">
            <w:pPr>
              <w:spacing w:after="0"/>
              <w:rPr>
                <w:bCs/>
                <w:noProof/>
              </w:rPr>
            </w:pPr>
            <w:r w:rsidRPr="003255F4">
              <w:rPr>
                <w:bCs/>
                <w:noProof/>
              </w:rPr>
              <w:t>HasNext</w:t>
            </w:r>
          </w:p>
        </w:tc>
        <w:tc>
          <w:tcPr>
            <w:tcW w:w="1832" w:type="dxa"/>
            <w:shd w:val="clear" w:color="auto" w:fill="auto"/>
            <w:tcMar>
              <w:left w:w="35" w:type="dxa"/>
            </w:tcMar>
            <w:vAlign w:val="center"/>
          </w:tcPr>
          <w:p w14:paraId="38FDA3FC" w14:textId="77777777" w:rsidR="004E1D0D" w:rsidRPr="003255F4" w:rsidRDefault="004E1D0D" w:rsidP="00182446">
            <w:pPr>
              <w:spacing w:after="0"/>
              <w:rPr>
                <w:bCs/>
                <w:noProof/>
              </w:rPr>
            </w:pPr>
            <w:r w:rsidRPr="003255F4">
              <w:rPr>
                <w:bCs/>
                <w:noProof/>
              </w:rPr>
              <w:t>boolean</w:t>
            </w:r>
          </w:p>
        </w:tc>
        <w:tc>
          <w:tcPr>
            <w:tcW w:w="6663" w:type="dxa"/>
            <w:shd w:val="clear" w:color="auto" w:fill="auto"/>
          </w:tcPr>
          <w:p w14:paraId="7588D3A2" w14:textId="77777777" w:rsidR="004E1D0D" w:rsidRPr="003255F4" w:rsidRDefault="004E1D0D" w:rsidP="00182446">
            <w:pPr>
              <w:spacing w:after="0"/>
              <w:rPr>
                <w:bCs/>
                <w:noProof/>
              </w:rPr>
            </w:pPr>
            <w:r w:rsidRPr="003255F4">
              <w:rPr>
                <w:bCs/>
                <w:noProof/>
              </w:rPr>
              <w:t>Returns whether the collection has a next element.</w:t>
            </w:r>
          </w:p>
        </w:tc>
      </w:tr>
    </w:tbl>
    <w:p w14:paraId="392D42B3" w14:textId="77777777" w:rsidR="004E1D0D" w:rsidRPr="004E1D0D" w:rsidRDefault="004E1D0D" w:rsidP="004E1D0D">
      <w:pPr>
        <w:pStyle w:val="Naslov3"/>
        <w:rPr>
          <w:lang w:val="bg-BG"/>
        </w:rPr>
      </w:pPr>
      <w:r w:rsidRPr="004E1D0D">
        <w:t>Test</w:t>
      </w:r>
    </w:p>
    <w:p w14:paraId="18649782" w14:textId="77777777" w:rsidR="004E1D0D" w:rsidRPr="004E1D0D" w:rsidRDefault="004E1D0D" w:rsidP="004E1D0D">
      <w:pPr>
        <w:rPr>
          <w:lang w:val="bg-BG"/>
        </w:rPr>
      </w:pPr>
      <w:r w:rsidRPr="004E1D0D">
        <w:t xml:space="preserve">Create tests, so you are sure all methods in the class </w:t>
      </w:r>
      <w:r w:rsidRPr="004E1D0D">
        <w:rPr>
          <w:noProof/>
        </w:rPr>
        <w:t xml:space="preserve">ListIterator </w:t>
      </w:r>
      <w:r w:rsidRPr="004E1D0D">
        <w:t>are working as intended.</w:t>
      </w:r>
    </w:p>
    <w:p w14:paraId="66151ED5" w14:textId="77777777" w:rsidR="004E1D0D" w:rsidRPr="004E1D0D" w:rsidRDefault="004E1D0D" w:rsidP="004E1D0D">
      <w:pPr>
        <w:pStyle w:val="Naslov3"/>
        <w:rPr>
          <w:lang w:val="bg-BG"/>
        </w:rPr>
      </w:pPr>
      <w:r w:rsidRPr="004E1D0D">
        <w:t>Constraints</w:t>
      </w:r>
    </w:p>
    <w:p w14:paraId="534CAB97" w14:textId="77777777" w:rsidR="004E1D0D" w:rsidRPr="004E1D0D" w:rsidRDefault="004E1D0D" w:rsidP="004E1D0D">
      <w:pPr>
        <w:pStyle w:val="Pasussalistom"/>
        <w:numPr>
          <w:ilvl w:val="0"/>
          <w:numId w:val="43"/>
        </w:numPr>
        <w:spacing w:before="0" w:after="200"/>
        <w:rPr>
          <w:lang w:val="bg-BG"/>
        </w:rPr>
      </w:pPr>
      <w:r w:rsidRPr="004E1D0D">
        <w:t xml:space="preserve">There will always be only </w:t>
      </w:r>
      <w:r w:rsidRPr="004E1D0D">
        <w:rPr>
          <w:b/>
        </w:rPr>
        <w:t>1</w:t>
      </w:r>
      <w:r w:rsidRPr="004E1D0D">
        <w:t xml:space="preserve"> </w:t>
      </w:r>
      <w:r w:rsidRPr="004E1D0D">
        <w:rPr>
          <w:b/>
        </w:rPr>
        <w:t>Create</w:t>
      </w:r>
      <w:r w:rsidRPr="004E1D0D">
        <w:t xml:space="preserve"> command and it will always be the first command passed.</w:t>
      </w:r>
    </w:p>
    <w:p w14:paraId="3F5FB45F" w14:textId="77777777" w:rsidR="004E1D0D" w:rsidRPr="004E1D0D" w:rsidRDefault="004E1D0D" w:rsidP="004E1D0D">
      <w:pPr>
        <w:pStyle w:val="Pasussalistom"/>
        <w:numPr>
          <w:ilvl w:val="0"/>
          <w:numId w:val="43"/>
        </w:numPr>
        <w:spacing w:before="0" w:after="200"/>
        <w:rPr>
          <w:lang w:val="bg-BG"/>
        </w:rPr>
      </w:pPr>
      <w:r w:rsidRPr="004E1D0D">
        <w:t xml:space="preserve">The last command will always be the only </w:t>
      </w:r>
      <w:r w:rsidRPr="004E1D0D">
        <w:rPr>
          <w:b/>
          <w:noProof/>
        </w:rPr>
        <w:t>END</w:t>
      </w:r>
      <w:r w:rsidRPr="004E1D0D">
        <w:rPr>
          <w:noProof/>
        </w:rPr>
        <w:t xml:space="preserve"> </w:t>
      </w:r>
      <w:r w:rsidRPr="004E1D0D">
        <w:t>command.</w:t>
      </w:r>
    </w:p>
    <w:p w14:paraId="5597654B" w14:textId="77777777" w:rsidR="004E1D0D" w:rsidRPr="004E1D0D" w:rsidRDefault="004E1D0D" w:rsidP="004E1D0D">
      <w:pPr>
        <w:pStyle w:val="Naslov3"/>
        <w:rPr>
          <w:lang w:val="bg-BG"/>
        </w:rPr>
      </w:pPr>
      <w:r w:rsidRPr="004E1D0D">
        <w:t>Examples</w:t>
      </w:r>
    </w:p>
    <w:tbl>
      <w:tblPr>
        <w:tblStyle w:val="Koordinatnamreatabele"/>
        <w:tblW w:w="6210" w:type="dxa"/>
        <w:tblInd w:w="35" w:type="dxa"/>
        <w:tblCellMar>
          <w:top w:w="57" w:type="dxa"/>
          <w:left w:w="35" w:type="dxa"/>
          <w:bottom w:w="57" w:type="dxa"/>
          <w:right w:w="85" w:type="dxa"/>
        </w:tblCellMar>
        <w:tblLook w:val="04A0" w:firstRow="1" w:lastRow="0" w:firstColumn="1" w:lastColumn="0" w:noHBand="0" w:noVBand="1"/>
      </w:tblPr>
      <w:tblGrid>
        <w:gridCol w:w="3510"/>
        <w:gridCol w:w="2700"/>
      </w:tblGrid>
      <w:tr w:rsidR="004E1D0D" w:rsidRPr="004E1D0D" w14:paraId="4B22E661" w14:textId="77777777" w:rsidTr="00182446">
        <w:trPr>
          <w:trHeight w:val="134"/>
        </w:trPr>
        <w:tc>
          <w:tcPr>
            <w:tcW w:w="3510" w:type="dxa"/>
            <w:shd w:val="clear" w:color="auto" w:fill="D9D9D9" w:themeFill="background1" w:themeFillShade="D9"/>
            <w:tcMar>
              <w:left w:w="35" w:type="dxa"/>
            </w:tcMar>
          </w:tcPr>
          <w:p w14:paraId="2C15E4B6" w14:textId="77777777" w:rsidR="004E1D0D" w:rsidRPr="004E1D0D" w:rsidRDefault="004E1D0D" w:rsidP="00182446">
            <w:pPr>
              <w:spacing w:after="0"/>
              <w:jc w:val="center"/>
              <w:rPr>
                <w:b/>
              </w:rPr>
            </w:pPr>
            <w:r w:rsidRPr="004E1D0D">
              <w:rPr>
                <w:b/>
              </w:rPr>
              <w:t>Input</w:t>
            </w:r>
          </w:p>
        </w:tc>
        <w:tc>
          <w:tcPr>
            <w:tcW w:w="2700" w:type="dxa"/>
            <w:shd w:val="clear" w:color="auto" w:fill="D9D9D9" w:themeFill="background1" w:themeFillShade="D9"/>
            <w:tcMar>
              <w:left w:w="35" w:type="dxa"/>
            </w:tcMar>
          </w:tcPr>
          <w:p w14:paraId="5EF3D443" w14:textId="77777777" w:rsidR="004E1D0D" w:rsidRPr="004E1D0D" w:rsidRDefault="004E1D0D" w:rsidP="00182446">
            <w:pPr>
              <w:spacing w:after="0"/>
              <w:jc w:val="center"/>
              <w:rPr>
                <w:b/>
              </w:rPr>
            </w:pPr>
            <w:r w:rsidRPr="004E1D0D">
              <w:rPr>
                <w:b/>
              </w:rPr>
              <w:t>Output</w:t>
            </w:r>
          </w:p>
        </w:tc>
      </w:tr>
      <w:tr w:rsidR="004E1D0D" w:rsidRPr="004E1D0D" w14:paraId="42DC69D6" w14:textId="77777777" w:rsidTr="00182446">
        <w:trPr>
          <w:trHeight w:val="257"/>
        </w:trPr>
        <w:tc>
          <w:tcPr>
            <w:tcW w:w="3510" w:type="dxa"/>
            <w:shd w:val="clear" w:color="auto" w:fill="auto"/>
            <w:tcMar>
              <w:left w:w="35" w:type="dxa"/>
            </w:tcMar>
          </w:tcPr>
          <w:p w14:paraId="14ED017D" w14:textId="77777777" w:rsidR="004E1D0D" w:rsidRPr="00E801FE" w:rsidRDefault="004E1D0D" w:rsidP="00182446">
            <w:pPr>
              <w:spacing w:after="0"/>
              <w:rPr>
                <w:rFonts w:ascii="Consolas" w:hAnsi="Consolas"/>
                <w:bCs/>
                <w:lang w:val="bg-BG"/>
              </w:rPr>
            </w:pPr>
            <w:r w:rsidRPr="00E801FE">
              <w:rPr>
                <w:rFonts w:ascii="Consolas" w:hAnsi="Consolas"/>
                <w:bCs/>
                <w:noProof/>
              </w:rPr>
              <w:t>Create</w:t>
            </w:r>
          </w:p>
          <w:p w14:paraId="635EE19D"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4A022FA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0EA2D65" w14:textId="77777777" w:rsidR="004E1D0D" w:rsidRPr="00E801FE" w:rsidRDefault="004E1D0D" w:rsidP="00182446">
            <w:pPr>
              <w:spacing w:after="0"/>
              <w:rPr>
                <w:rFonts w:ascii="Consolas" w:hAnsi="Consolas"/>
                <w:noProof/>
              </w:rPr>
            </w:pPr>
            <w:r w:rsidRPr="00E801FE">
              <w:rPr>
                <w:rFonts w:ascii="Consolas" w:hAnsi="Consolas"/>
              </w:rPr>
              <w:t>Invalid Operation!</w:t>
            </w:r>
          </w:p>
        </w:tc>
      </w:tr>
      <w:tr w:rsidR="004E1D0D" w:rsidRPr="004E1D0D" w14:paraId="35709CFD" w14:textId="77777777" w:rsidTr="00182446">
        <w:trPr>
          <w:trHeight w:val="257"/>
        </w:trPr>
        <w:tc>
          <w:tcPr>
            <w:tcW w:w="3510" w:type="dxa"/>
            <w:shd w:val="clear" w:color="auto" w:fill="auto"/>
            <w:tcMar>
              <w:left w:w="35" w:type="dxa"/>
            </w:tcMar>
          </w:tcPr>
          <w:p w14:paraId="1CD51109" w14:textId="0FE9CC2F" w:rsidR="004E1D0D" w:rsidRPr="00E801FE" w:rsidRDefault="004E1D0D" w:rsidP="00182446">
            <w:pPr>
              <w:spacing w:after="0"/>
              <w:rPr>
                <w:rFonts w:ascii="Consolas" w:hAnsi="Consolas"/>
                <w:bCs/>
                <w:lang w:val="bg-BG"/>
              </w:rPr>
            </w:pPr>
            <w:r w:rsidRPr="00E801FE">
              <w:rPr>
                <w:rFonts w:ascii="Consolas" w:hAnsi="Consolas"/>
                <w:bCs/>
                <w:noProof/>
              </w:rPr>
              <w:t xml:space="preserve">Create </w:t>
            </w:r>
            <w:r w:rsidR="00FE1DBD">
              <w:rPr>
                <w:rFonts w:ascii="Consolas" w:hAnsi="Consolas"/>
                <w:bCs/>
                <w:noProof/>
              </w:rPr>
              <w:t>Stefan George</w:t>
            </w:r>
          </w:p>
          <w:p w14:paraId="34FB350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242E0E35"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15E3D7BB"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60D7D78E"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53754C6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60037B9"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166922A" w14:textId="283AC7CC" w:rsidR="004E1D0D" w:rsidRPr="00E801FE" w:rsidRDefault="00FE1DBD" w:rsidP="00182446">
            <w:pPr>
              <w:spacing w:after="0"/>
              <w:rPr>
                <w:rFonts w:ascii="Consolas" w:hAnsi="Consolas"/>
                <w:bCs/>
                <w:lang w:val="bg-BG"/>
              </w:rPr>
            </w:pPr>
            <w:r>
              <w:rPr>
                <w:rFonts w:ascii="Consolas" w:hAnsi="Consolas"/>
                <w:bCs/>
                <w:noProof/>
              </w:rPr>
              <w:t>Stefan</w:t>
            </w:r>
          </w:p>
          <w:p w14:paraId="37024CEB"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E4DB048" w14:textId="213DE08E" w:rsidR="004E1D0D" w:rsidRPr="00E801FE" w:rsidRDefault="00FE1DBD" w:rsidP="00182446">
            <w:pPr>
              <w:spacing w:after="0"/>
              <w:rPr>
                <w:rFonts w:ascii="Consolas" w:hAnsi="Consolas"/>
                <w:bCs/>
                <w:noProof/>
              </w:rPr>
            </w:pPr>
            <w:r>
              <w:rPr>
                <w:rFonts w:ascii="Consolas" w:hAnsi="Consolas"/>
                <w:bCs/>
                <w:noProof/>
              </w:rPr>
              <w:t>George</w:t>
            </w:r>
          </w:p>
        </w:tc>
      </w:tr>
      <w:tr w:rsidR="004E1D0D" w:rsidRPr="004E1D0D" w14:paraId="22A18E03" w14:textId="77777777" w:rsidTr="00182446">
        <w:trPr>
          <w:trHeight w:val="257"/>
        </w:trPr>
        <w:tc>
          <w:tcPr>
            <w:tcW w:w="3510" w:type="dxa"/>
            <w:shd w:val="clear" w:color="auto" w:fill="auto"/>
            <w:tcMar>
              <w:left w:w="35" w:type="dxa"/>
            </w:tcMar>
          </w:tcPr>
          <w:p w14:paraId="3C435FDD" w14:textId="77777777" w:rsidR="004E1D0D" w:rsidRPr="00E801FE" w:rsidRDefault="004E1D0D" w:rsidP="00182446">
            <w:pPr>
              <w:spacing w:after="0"/>
              <w:rPr>
                <w:rFonts w:ascii="Consolas" w:hAnsi="Consolas"/>
                <w:bCs/>
                <w:lang w:val="bg-BG"/>
              </w:rPr>
            </w:pPr>
            <w:r w:rsidRPr="00E801FE">
              <w:rPr>
                <w:rFonts w:ascii="Consolas" w:hAnsi="Consolas"/>
                <w:bCs/>
                <w:noProof/>
              </w:rPr>
              <w:t>Create 1 2 3</w:t>
            </w:r>
          </w:p>
          <w:p w14:paraId="7FC185D6"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3E3859CE"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12D9FF71"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029501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BF26B7A"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Move</w:t>
            </w:r>
          </w:p>
          <w:p w14:paraId="7E122173"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189A3BD4"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6FF60203"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true</w:t>
            </w:r>
          </w:p>
          <w:p w14:paraId="4BB830AA"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742FC218"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73618D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2163CF5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0D161147" w14:textId="77777777" w:rsidR="004E1D0D" w:rsidRPr="00E801FE" w:rsidRDefault="004E1D0D" w:rsidP="00182446">
            <w:pPr>
              <w:spacing w:after="0"/>
              <w:rPr>
                <w:rFonts w:ascii="Consolas" w:hAnsi="Consolas"/>
                <w:bCs/>
                <w:noProof/>
              </w:rPr>
            </w:pPr>
            <w:r w:rsidRPr="00E801FE">
              <w:rPr>
                <w:rFonts w:ascii="Consolas" w:hAnsi="Consolas"/>
                <w:bCs/>
                <w:noProof/>
              </w:rPr>
              <w:lastRenderedPageBreak/>
              <w:t>false</w:t>
            </w:r>
          </w:p>
        </w:tc>
      </w:tr>
    </w:tbl>
    <w:p w14:paraId="2AD1CBED" w14:textId="77777777" w:rsidR="004E1D0D" w:rsidRPr="004E1D0D" w:rsidRDefault="004E1D0D" w:rsidP="004E1D0D">
      <w:pPr>
        <w:rPr>
          <w:lang w:val="bg-BG"/>
        </w:rPr>
      </w:pPr>
    </w:p>
    <w:p w14:paraId="4D891DD6"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t>**Bubble Sort Test</w:t>
      </w:r>
    </w:p>
    <w:p w14:paraId="204A734F" w14:textId="16E42F3B" w:rsidR="004E1D0D" w:rsidRPr="004E1D0D" w:rsidRDefault="004E1D0D" w:rsidP="004E1D0D">
      <w:pPr>
        <w:rPr>
          <w:rFonts w:ascii="Arial" w:hAnsi="Arial" w:cs="Arial"/>
          <w:noProof/>
          <w:sz w:val="21"/>
          <w:szCs w:val="21"/>
          <w:lang w:val="bg-BG"/>
        </w:rPr>
      </w:pPr>
      <w:r w:rsidRPr="004E1D0D">
        <w:rPr>
          <w:rFonts w:ascii="Arial" w:hAnsi="Arial" w:cs="Arial"/>
          <w:sz w:val="21"/>
          <w:szCs w:val="21"/>
        </w:rPr>
        <w:t xml:space="preserve">There is a sorting algorithm - Bubble Sort. You could read this article, to get </w:t>
      </w:r>
      <w:r w:rsidR="00FE1DBD">
        <w:rPr>
          <w:rFonts w:ascii="Arial" w:hAnsi="Arial" w:cs="Arial"/>
          <w:sz w:val="21"/>
          <w:szCs w:val="21"/>
        </w:rPr>
        <w:t xml:space="preserve">a </w:t>
      </w:r>
      <w:r w:rsidRPr="004E1D0D">
        <w:rPr>
          <w:rFonts w:ascii="Arial" w:hAnsi="Arial" w:cs="Arial"/>
          <w:sz w:val="21"/>
          <w:szCs w:val="21"/>
        </w:rPr>
        <w:t xml:space="preserve">better idea: </w:t>
      </w:r>
      <w:hyperlink r:id="rId8" w:anchor="Analysis" w:history="1">
        <w:r w:rsidRPr="004E1D0D">
          <w:rPr>
            <w:rStyle w:val="Hiperveza"/>
            <w:rFonts w:ascii="Arial" w:hAnsi="Arial" w:cs="Arial"/>
            <w:noProof/>
            <w:sz w:val="21"/>
            <w:szCs w:val="21"/>
          </w:rPr>
          <w:t>Bubble Sort</w:t>
        </w:r>
      </w:hyperlink>
      <w:r w:rsidRPr="004E1D0D">
        <w:rPr>
          <w:rFonts w:ascii="Arial" w:hAnsi="Arial" w:cs="Arial"/>
          <w:noProof/>
          <w:sz w:val="21"/>
          <w:szCs w:val="21"/>
        </w:rPr>
        <w:t>.</w:t>
      </w:r>
    </w:p>
    <w:p w14:paraId="63366BFF" w14:textId="07597E25" w:rsidR="004E1D0D" w:rsidRPr="004E1D0D" w:rsidRDefault="004E1D0D" w:rsidP="004E1D0D">
      <w:pPr>
        <w:rPr>
          <w:lang w:val="bg-BG"/>
        </w:rPr>
      </w:pPr>
      <w:r w:rsidRPr="004E1D0D">
        <w:t>Bubble sort, sometimes referred to as sinking sort, is a simple </w:t>
      </w:r>
      <w:hyperlink r:id="rId9" w:tooltip="Sorting algorithm" w:history="1">
        <w:r w:rsidRPr="004E1D0D">
          <w:t>sorting algorithm</w:t>
        </w:r>
      </w:hyperlink>
      <w:r w:rsidRPr="004E1D0D">
        <w:t> that repeatedly steps through the list to be sorted, compares each pair of adjacent items</w:t>
      </w:r>
      <w:r w:rsidR="00FE1DBD">
        <w:t>,</w:t>
      </w:r>
      <w:r w:rsidRPr="004E1D0D">
        <w:t xml:space="preserve"> and </w:t>
      </w:r>
      <w:hyperlink r:id="rId10" w:tooltip="Swap (computer science)" w:history="1">
        <w:r w:rsidRPr="004E1D0D">
          <w:t>swaps</w:t>
        </w:r>
      </w:hyperlink>
      <w:r w:rsidRPr="004E1D0D">
        <w:t xml:space="preserve"> them if they are in the wrong order. The pass </w:t>
      </w:r>
      <w:r w:rsidR="00FE1DBD">
        <w:t>of</w:t>
      </w:r>
      <w:r w:rsidRPr="004E1D0D">
        <w:t xml:space="preserve"> the list is repeated until no swaps are needed, which indicates that the list is sorted. The algorithm, which is a </w:t>
      </w:r>
      <w:hyperlink r:id="rId11" w:tooltip="Comparison sort" w:history="1">
        <w:r w:rsidRPr="004E1D0D">
          <w:t>comparison sort</w:t>
        </w:r>
      </w:hyperlink>
      <w:r w:rsidRPr="004E1D0D">
        <w:t>, is named for the way smaller elements "bubble" to the top of the list. Although the algorithm is simple, it is too slow and impractical for most problems even when compared to </w:t>
      </w:r>
      <w:hyperlink r:id="rId12" w:tooltip="Insertion sort" w:history="1">
        <w:r w:rsidRPr="004E1D0D">
          <w:t>insertion sort</w:t>
        </w:r>
      </w:hyperlink>
      <w:r w:rsidRPr="004E1D0D">
        <w:t>. It can be practical if the input is usually in sorted order but may occasionally have some out-of-order elements nearly in position.</w:t>
      </w:r>
    </w:p>
    <w:p w14:paraId="39DA0EB9" w14:textId="77777777" w:rsidR="004E1D0D" w:rsidRPr="004E1D0D" w:rsidRDefault="004E1D0D" w:rsidP="004E1D0D">
      <w:pPr>
        <w:rPr>
          <w:rFonts w:ascii="Arial" w:hAnsi="Arial" w:cs="Arial"/>
          <w:sz w:val="21"/>
          <w:szCs w:val="21"/>
          <w:lang w:val="bg-BG"/>
        </w:rPr>
      </w:pPr>
      <w:r w:rsidRPr="004E1D0D">
        <w:rPr>
          <w:rFonts w:ascii="Arial" w:hAnsi="Arial" w:cs="Arial"/>
          <w:sz w:val="21"/>
          <w:szCs w:val="21"/>
        </w:rPr>
        <w:t xml:space="preserve">You are given a simple </w:t>
      </w:r>
      <w:proofErr w:type="gramStart"/>
      <w:r w:rsidRPr="004E1D0D">
        <w:rPr>
          <w:rFonts w:ascii="Arial" w:hAnsi="Arial" w:cs="Arial"/>
          <w:sz w:val="21"/>
          <w:szCs w:val="21"/>
        </w:rPr>
        <w:t xml:space="preserve">class  </w:t>
      </w:r>
      <w:r w:rsidRPr="004E1D0D">
        <w:rPr>
          <w:rFonts w:ascii="Arial" w:hAnsi="Arial" w:cs="Arial"/>
          <w:noProof/>
          <w:sz w:val="21"/>
          <w:szCs w:val="21"/>
        </w:rPr>
        <w:t>"</w:t>
      </w:r>
      <w:proofErr w:type="gramEnd"/>
      <w:r w:rsidRPr="004E1D0D">
        <w:rPr>
          <w:rFonts w:ascii="Arial" w:hAnsi="Arial" w:cs="Arial"/>
          <w:noProof/>
          <w:sz w:val="21"/>
          <w:szCs w:val="21"/>
        </w:rPr>
        <w:t xml:space="preserve">Bubble". Create a Test class and test, is it working as intended. Think about the border cases. </w:t>
      </w:r>
    </w:p>
    <w:p w14:paraId="7D73970F"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t>Custom Linked List</w:t>
      </w:r>
    </w:p>
    <w:p w14:paraId="56772212" w14:textId="77777777" w:rsidR="004E1D0D" w:rsidRPr="004E1D0D" w:rsidRDefault="004E1D0D" w:rsidP="004E1D0D">
      <w:pPr>
        <w:rPr>
          <w:bCs/>
          <w:lang w:val="bg-BG"/>
        </w:rPr>
      </w:pPr>
      <w:r w:rsidRPr="004E1D0D">
        <w:rPr>
          <w:bCs/>
        </w:rPr>
        <w:t xml:space="preserve">You are given a data structure that needs to be tested. Use the </w:t>
      </w:r>
      <w:r w:rsidRPr="004E1D0D">
        <w:rPr>
          <w:bCs/>
          <w:noProof/>
        </w:rPr>
        <w:t>Java file</w:t>
      </w:r>
      <w:r w:rsidRPr="004E1D0D">
        <w:rPr>
          <w:b/>
          <w:bCs/>
          <w:noProof/>
        </w:rPr>
        <w:t xml:space="preserve"> CustomLinkedList.java </w:t>
      </w:r>
      <w:r w:rsidRPr="004E1D0D">
        <w:rPr>
          <w:bCs/>
          <w:noProof/>
        </w:rPr>
        <w:t>and:</w:t>
      </w:r>
    </w:p>
    <w:p w14:paraId="3362DDB0" w14:textId="77777777" w:rsidR="004E1D0D" w:rsidRPr="004E1D0D" w:rsidRDefault="004E1D0D" w:rsidP="004E1D0D">
      <w:pPr>
        <w:pStyle w:val="Pasussalistom"/>
        <w:numPr>
          <w:ilvl w:val="0"/>
          <w:numId w:val="44"/>
        </w:numPr>
        <w:spacing w:before="0" w:after="200"/>
        <w:rPr>
          <w:lang w:val="bg-BG"/>
        </w:rPr>
      </w:pPr>
      <w:r w:rsidRPr="004E1D0D">
        <w:t xml:space="preserve">Create Test Class and Test Methods for </w:t>
      </w:r>
      <w:r w:rsidRPr="004E1D0D">
        <w:rPr>
          <w:b/>
        </w:rPr>
        <w:t>all public members</w:t>
      </w:r>
      <w:r w:rsidRPr="004E1D0D">
        <w:t xml:space="preserve"> that need testing.</w:t>
      </w:r>
    </w:p>
    <w:p w14:paraId="72DF77E9" w14:textId="77777777" w:rsidR="004E1D0D" w:rsidRPr="004E1D0D" w:rsidRDefault="004E1D0D" w:rsidP="004E1D0D">
      <w:pPr>
        <w:pStyle w:val="Pasussalistom"/>
        <w:numPr>
          <w:ilvl w:val="0"/>
          <w:numId w:val="44"/>
        </w:numPr>
        <w:spacing w:before="0" w:after="200"/>
        <w:rPr>
          <w:lang w:val="bg-BG"/>
        </w:rPr>
      </w:pPr>
      <w:r w:rsidRPr="004E1D0D">
        <w:t xml:space="preserve">Create tests that ensure all methods, getters and setters </w:t>
      </w:r>
      <w:r w:rsidRPr="004E1D0D">
        <w:rPr>
          <w:b/>
        </w:rPr>
        <w:t>work correctly</w:t>
      </w:r>
      <w:r w:rsidRPr="004E1D0D">
        <w:t>.</w:t>
      </w:r>
    </w:p>
    <w:p w14:paraId="020810B9" w14:textId="1DA8DC77" w:rsidR="004E1D0D" w:rsidRPr="004E1D0D" w:rsidRDefault="004E1D0D" w:rsidP="004E1D0D">
      <w:pPr>
        <w:pStyle w:val="Pasussalistom"/>
        <w:numPr>
          <w:ilvl w:val="0"/>
          <w:numId w:val="44"/>
        </w:numPr>
        <w:spacing w:before="0" w:after="200"/>
        <w:rPr>
          <w:rFonts w:cstheme="minorHAnsi"/>
          <w:lang w:val="bg-BG"/>
        </w:rPr>
      </w:pPr>
      <w:r w:rsidRPr="004E1D0D">
        <w:t xml:space="preserve">Use the </w:t>
      </w:r>
      <w:r w:rsidRPr="004E1D0D">
        <w:rPr>
          <w:rFonts w:ascii="Consolas" w:hAnsi="Consolas" w:cs="Consolas"/>
          <w:b/>
          <w:bCs/>
          <w:noProof/>
        </w:rPr>
        <w:t>@Test(expected = ExpectedException.class)</w:t>
      </w:r>
      <w:r w:rsidRPr="004E1D0D">
        <w:rPr>
          <w:rFonts w:cs="Consolas"/>
          <w:b/>
          <w:bCs/>
          <w:noProof/>
        </w:rPr>
        <w:t xml:space="preserve"> </w:t>
      </w:r>
      <w:r w:rsidRPr="004E1D0D">
        <w:rPr>
          <w:rFonts w:cstheme="minorHAnsi"/>
          <w:bCs/>
        </w:rPr>
        <w:t xml:space="preserve">annotation for methods that are expected to throw </w:t>
      </w:r>
      <w:r w:rsidR="00FE1DBD">
        <w:rPr>
          <w:rFonts w:cstheme="minorHAnsi"/>
          <w:bCs/>
        </w:rPr>
        <w:t xml:space="preserve">an </w:t>
      </w:r>
      <w:r w:rsidRPr="004E1D0D">
        <w:rPr>
          <w:rFonts w:cstheme="minorHAnsi"/>
          <w:bCs/>
        </w:rPr>
        <w:t xml:space="preserve">exception in case wrong input is entered </w:t>
      </w:r>
      <w:r w:rsidRPr="004E1D0D">
        <w:rPr>
          <w:rFonts w:cstheme="minorHAnsi"/>
          <w:bCs/>
          <w:noProof/>
        </w:rPr>
        <w:t>(</w:t>
      </w:r>
      <w:r w:rsidRPr="004E1D0D">
        <w:rPr>
          <w:rFonts w:cstheme="minorHAnsi"/>
          <w:bCs/>
        </w:rPr>
        <w:t>those tests don’t need</w:t>
      </w:r>
      <w:r w:rsidR="00FE1DBD">
        <w:rPr>
          <w:rFonts w:cstheme="minorHAnsi"/>
          <w:bCs/>
        </w:rPr>
        <w:t xml:space="preserve"> to</w:t>
      </w:r>
      <w:r w:rsidRPr="004E1D0D">
        <w:rPr>
          <w:rFonts w:cstheme="minorHAnsi"/>
          <w:bCs/>
        </w:rPr>
        <w:t xml:space="preserve"> assert messages).</w:t>
      </w:r>
    </w:p>
    <w:p w14:paraId="0A762C0D" w14:textId="77777777" w:rsidR="004E1D0D" w:rsidRPr="004E1D0D" w:rsidRDefault="004E1D0D" w:rsidP="004E1D0D">
      <w:pPr>
        <w:pStyle w:val="Pasussalistom"/>
        <w:numPr>
          <w:ilvl w:val="0"/>
          <w:numId w:val="44"/>
        </w:numPr>
        <w:spacing w:before="0" w:after="200"/>
        <w:rPr>
          <w:rFonts w:cstheme="minorHAnsi"/>
          <w:lang w:val="bg-BG"/>
        </w:rPr>
      </w:pPr>
      <w:r w:rsidRPr="004E1D0D">
        <w:rPr>
          <w:rFonts w:cstheme="minorHAnsi"/>
        </w:rPr>
        <w:t xml:space="preserve">Give </w:t>
      </w:r>
      <w:r w:rsidRPr="004E1D0D">
        <w:rPr>
          <w:rFonts w:cstheme="minorHAnsi"/>
          <w:b/>
        </w:rPr>
        <w:t>meaningful</w:t>
      </w:r>
      <w:r w:rsidRPr="004E1D0D">
        <w:rPr>
          <w:rFonts w:cstheme="minorHAnsi"/>
        </w:rPr>
        <w:t xml:space="preserve"> </w:t>
      </w:r>
      <w:r w:rsidRPr="004E1D0D">
        <w:rPr>
          <w:rFonts w:cstheme="minorHAnsi"/>
          <w:b/>
        </w:rPr>
        <w:t>assert</w:t>
      </w:r>
      <w:r w:rsidRPr="004E1D0D">
        <w:rPr>
          <w:rFonts w:cstheme="minorHAnsi"/>
        </w:rPr>
        <w:t xml:space="preserve"> </w:t>
      </w:r>
      <w:r w:rsidRPr="004E1D0D">
        <w:rPr>
          <w:rFonts w:cstheme="minorHAnsi"/>
          <w:b/>
        </w:rPr>
        <w:t>messages</w:t>
      </w:r>
      <w:r w:rsidRPr="004E1D0D">
        <w:rPr>
          <w:rFonts w:cstheme="minorHAnsi"/>
        </w:rPr>
        <w:t xml:space="preserve"> for failed tests.</w:t>
      </w:r>
    </w:p>
    <w:p w14:paraId="7284B3F5" w14:textId="77777777" w:rsidR="004E1D0D" w:rsidRPr="004E1D0D" w:rsidRDefault="004E1D0D" w:rsidP="004E1D0D">
      <w:pPr>
        <w:pStyle w:val="Naslov2"/>
        <w:numPr>
          <w:ilvl w:val="0"/>
          <w:numId w:val="40"/>
        </w:numPr>
        <w:tabs>
          <w:tab w:val="left" w:pos="1843"/>
        </w:tabs>
        <w:spacing w:before="120" w:after="80"/>
        <w:ind w:left="0" w:firstLine="0"/>
        <w:jc w:val="both"/>
        <w:rPr>
          <w:lang w:val="bg-BG"/>
        </w:rPr>
      </w:pPr>
      <w:r w:rsidRPr="004E1D0D">
        <w:t>Tire Pressure Monitoring System</w:t>
      </w:r>
    </w:p>
    <w:p w14:paraId="592EBD29" w14:textId="7D9BBDAD" w:rsidR="00640502" w:rsidRPr="004E1D0D" w:rsidRDefault="004E1D0D" w:rsidP="004E1D0D">
      <w:pPr>
        <w:rPr>
          <w:lang w:val="bg-BG"/>
        </w:rPr>
      </w:pPr>
      <w:r w:rsidRPr="004E1D0D">
        <w:t xml:space="preserve">You are given a small project for a system </w:t>
      </w:r>
      <w:r w:rsidR="00FE1DBD">
        <w:t>that</w:t>
      </w:r>
      <w:r w:rsidRPr="004E1D0D">
        <w:t xml:space="preserve"> monitors the pressure in car tires. Your task is to write unit tests for the system. You will need to use mocking to pass dependencies. Think about the corner cases of the project.</w:t>
      </w:r>
    </w:p>
    <w:sectPr w:rsidR="00640502" w:rsidRPr="004E1D0D"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3E670" w14:textId="77777777" w:rsidR="007C5934" w:rsidRDefault="007C5934" w:rsidP="008068A2">
      <w:pPr>
        <w:spacing w:after="0" w:line="240" w:lineRule="auto"/>
      </w:pPr>
      <w:r>
        <w:separator/>
      </w:r>
    </w:p>
  </w:endnote>
  <w:endnote w:type="continuationSeparator" w:id="0">
    <w:p w14:paraId="77A50B9A" w14:textId="77777777" w:rsidR="007C5934" w:rsidRDefault="007C59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81D2715" w:rsidR="004E4C1E" w:rsidRPr="008303F8" w:rsidRDefault="008303F8" w:rsidP="008303F8">
    <w:pPr>
      <w:pStyle w:val="Podnojestranice"/>
    </w:pPr>
    <w:r>
      <w:rPr>
        <w:noProof/>
        <w:lang w:val="bg-BG" w:eastAsia="bg-BG"/>
      </w:rPr>
      <mc:AlternateContent>
        <mc:Choice Requires="wps">
          <w:drawing>
            <wp:anchor distT="0" distB="0" distL="114300" distR="114300" simplePos="0" relativeHeight="251655680" behindDoc="0" locked="0" layoutInCell="1" allowOverlap="1" wp14:anchorId="02AFE576" wp14:editId="0EE51417">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DE8CDC3" w14:textId="77777777" w:rsidR="008303F8" w:rsidRDefault="008303F8" w:rsidP="008303F8">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iperveza"/>
                                <w:color w:val="0882DE"/>
                                <w:sz w:val="17"/>
                                <w:szCs w:val="17"/>
                              </w:rPr>
                              <w:t>softuni.org</w:t>
                            </w:r>
                          </w:hyperlink>
                          <w:r>
                            <w:rPr>
                              <w:sz w:val="17"/>
                              <w:szCs w:val="17"/>
                            </w:rPr>
                            <w:t>. Copyrighted document. Unauthorized copy, reproduction or use is not permitted.</w:t>
                          </w:r>
                        </w:p>
                        <w:bookmarkEnd w:id="0"/>
                        <w:p w14:paraId="172AAFCC" w14:textId="5A9B0677" w:rsidR="008303F8" w:rsidRDefault="008303F8" w:rsidP="008303F8">
                          <w:pPr>
                            <w:spacing w:line="240" w:lineRule="auto"/>
                            <w:ind w:left="567" w:firstLine="284"/>
                            <w:rPr>
                              <w:sz w:val="18"/>
                              <w:szCs w:val="18"/>
                            </w:rPr>
                          </w:pPr>
                          <w:r>
                            <w:rPr>
                              <w:noProof/>
                              <w:sz w:val="20"/>
                              <w:szCs w:val="20"/>
                              <w:lang w:val="bg-BG" w:eastAsia="bg-BG"/>
                            </w:rPr>
                            <w:drawing>
                              <wp:inline distT="0" distB="0" distL="0" distR="0" wp14:anchorId="43EB2B95" wp14:editId="23B10F0C">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2FF3CE05" wp14:editId="41307746">
                                <wp:extent cx="182880" cy="182880"/>
                                <wp:effectExtent l="0" t="0" r="7620" b="762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373355F5" wp14:editId="6ABCAD46">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7755E10" wp14:editId="6CEF7B70">
                                <wp:extent cx="182880" cy="182880"/>
                                <wp:effectExtent l="0" t="0" r="7620" b="7620"/>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7CA65F47" wp14:editId="7C3C8870">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5A23456" wp14:editId="2DF7B2C0">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ABE7F5E" wp14:editId="1AA4A531">
                                <wp:extent cx="182880" cy="182880"/>
                                <wp:effectExtent l="0" t="0" r="7620" b="762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928EE7F" wp14:editId="1AB0B776">
                                <wp:extent cx="182880" cy="182880"/>
                                <wp:effectExtent l="0" t="0" r="7620" b="762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2526490" wp14:editId="01AABF9F">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2AFE576"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6DE8CDC3" w14:textId="77777777" w:rsidR="008303F8" w:rsidRDefault="008303F8" w:rsidP="008303F8">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2"/>
                  <w:p w14:paraId="172AAFCC" w14:textId="5A9B0677" w:rsidR="008303F8" w:rsidRDefault="008303F8" w:rsidP="008303F8">
                    <w:pPr>
                      <w:spacing w:line="240" w:lineRule="auto"/>
                      <w:ind w:left="567" w:firstLine="284"/>
                      <w:rPr>
                        <w:sz w:val="18"/>
                        <w:szCs w:val="18"/>
                      </w:rPr>
                    </w:pPr>
                    <w:r>
                      <w:rPr>
                        <w:noProof/>
                        <w:sz w:val="20"/>
                        <w:szCs w:val="20"/>
                        <w:lang w:val="bg-BG" w:eastAsia="bg-BG"/>
                      </w:rPr>
                      <w:drawing>
                        <wp:inline distT="0" distB="0" distL="0" distR="0" wp14:anchorId="43EB2B95" wp14:editId="23B10F0C">
                          <wp:extent cx="182880" cy="182880"/>
                          <wp:effectExtent l="0" t="0" r="7620" b="7620"/>
                          <wp:docPr id="27" name="Picture 2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2FF3CE05" wp14:editId="41307746">
                          <wp:extent cx="182880" cy="182880"/>
                          <wp:effectExtent l="0" t="0" r="7620" b="7620"/>
                          <wp:docPr id="25" name="Picture 2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373355F5" wp14:editId="6ABCAD46">
                          <wp:extent cx="182880" cy="182880"/>
                          <wp:effectExtent l="0" t="0" r="7620" b="7620"/>
                          <wp:docPr id="26" name="Picture 26" title="Software University @ Faceboo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3"/>
                                  </pic:cNvPr>
                                  <pic:cNvPicPr/>
                                </pic:nvPicPr>
                                <pic:blipFill>
                                  <a:blip r:embed="rId24"/>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7755E10" wp14:editId="6CEF7B70">
                          <wp:extent cx="182880" cy="182880"/>
                          <wp:effectExtent l="0" t="0" r="7620" b="7620"/>
                          <wp:docPr id="15" name="Picture 1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7CA65F47" wp14:editId="7C3C8870">
                          <wp:extent cx="182880" cy="182880"/>
                          <wp:effectExtent l="0" t="0" r="7620" b="7620"/>
                          <wp:docPr id="24" name="Picture 24" title="Software University @ Twitter">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7"/>
                                  </pic:cNvPr>
                                  <pic:cNvPicPr/>
                                </pic:nvPicPr>
                                <pic:blipFill>
                                  <a:blip r:embed="rId28"/>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5A23456" wp14:editId="2DF7B2C0">
                          <wp:extent cx="182880" cy="182880"/>
                          <wp:effectExtent l="0" t="0" r="7620" b="7620"/>
                          <wp:docPr id="18" name="Picture 18" title="Software University @ YouTube">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29"/>
                                  </pic:cNvPr>
                                  <pic:cNvPicPr/>
                                </pic:nvPicPr>
                                <pic:blipFill>
                                  <a:blip r:embed="rId3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ABE7F5E" wp14:editId="1AA4A531">
                          <wp:extent cx="182880" cy="182880"/>
                          <wp:effectExtent l="0" t="0" r="7620" b="7620"/>
                          <wp:docPr id="14" name="Picture 1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928EE7F" wp14:editId="1AB0B776">
                          <wp:extent cx="182880" cy="182880"/>
                          <wp:effectExtent l="0" t="0" r="7620" b="7620"/>
                          <wp:docPr id="11" name="Picture 1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2526490" wp14:editId="01AABF9F">
                          <wp:extent cx="182880" cy="182880"/>
                          <wp:effectExtent l="0" t="0" r="7620" b="7620"/>
                          <wp:docPr id="13" name="Picture 13" title="Software University: Email Us">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5"/>
                                  </pic:cNvPr>
                                  <pic:cNvPicPr/>
                                </pic:nvPicPr>
                                <pic:blipFill>
                                  <a:blip r:embed="rId36"/>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3102A4BA" wp14:editId="2574FB4C">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A6E59F" w14:textId="77777777" w:rsidR="008303F8" w:rsidRDefault="008303F8" w:rsidP="008303F8">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02A4BA" id="Text Box 12"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5BA6E59F" w14:textId="77777777" w:rsidR="008303F8" w:rsidRDefault="008303F8" w:rsidP="008303F8">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4D764AA4" wp14:editId="4F2A613A">
          <wp:simplePos x="0" y="0"/>
          <wp:positionH relativeFrom="column">
            <wp:posOffset>-10795</wp:posOffset>
          </wp:positionH>
          <wp:positionV relativeFrom="paragraph">
            <wp:posOffset>140970</wp:posOffset>
          </wp:positionV>
          <wp:extent cx="1252855" cy="432435"/>
          <wp:effectExtent l="0" t="0" r="0" b="5715"/>
          <wp:wrapSquare wrapText="bothSides"/>
          <wp:docPr id="10" name="Picture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4E1A429B" wp14:editId="442BC1D3">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71A7A5"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AWoYqX+QEAAEk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607A03A8" wp14:editId="41AD7D8D">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3EDAA" w14:textId="32E6A651" w:rsidR="008303F8" w:rsidRDefault="008303F8" w:rsidP="008303F8">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37DA7">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37DA7">
                            <w:rPr>
                              <w:noProof/>
                              <w:sz w:val="18"/>
                              <w:szCs w:val="18"/>
                            </w:rPr>
                            <w:t>3</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7A03A8" id="_x0000_t202" coordsize="21600,21600" o:spt="202" path="m,l,21600r21600,l21600,xe">
              <v:stroke joinstyle="miter"/>
              <v:path gradientshapeok="t" o:connecttype="rect"/>
            </v:shapetype>
            <v:shape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2CC3EDAA" w14:textId="32E6A651" w:rsidR="008303F8" w:rsidRDefault="008303F8" w:rsidP="008303F8">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37DA7">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37DA7">
                      <w:rPr>
                        <w:noProof/>
                        <w:sz w:val="18"/>
                        <w:szCs w:val="18"/>
                      </w:rPr>
                      <w:t>3</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77C5B" w14:textId="77777777" w:rsidR="007C5934" w:rsidRDefault="007C5934" w:rsidP="008068A2">
      <w:pPr>
        <w:spacing w:after="0" w:line="240" w:lineRule="auto"/>
      </w:pPr>
      <w:r>
        <w:separator/>
      </w:r>
    </w:p>
  </w:footnote>
  <w:footnote w:type="continuationSeparator" w:id="0">
    <w:p w14:paraId="2D51A7EB" w14:textId="77777777" w:rsidR="007C5934" w:rsidRDefault="007C59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Zaglavljestranic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D5F"/>
    <w:multiLevelType w:val="hybridMultilevel"/>
    <w:tmpl w:val="41F479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Naslov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9042FB"/>
    <w:multiLevelType w:val="multilevel"/>
    <w:tmpl w:val="BC2A45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DB6D21"/>
    <w:multiLevelType w:val="multilevel"/>
    <w:tmpl w:val="CA92EB1C"/>
    <w:lvl w:ilvl="0">
      <w:start w:val="1"/>
      <w:numFmt w:val="decimal"/>
      <w:lvlText w:val="Problem %1."/>
      <w:lvlJc w:val="left"/>
      <w:pPr>
        <w:ind w:left="1778"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F5976"/>
    <w:multiLevelType w:val="multilevel"/>
    <w:tmpl w:val="AAE6D2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740A"/>
    <w:multiLevelType w:val="multilevel"/>
    <w:tmpl w:val="EC528D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3080594">
    <w:abstractNumId w:val="1"/>
  </w:num>
  <w:num w:numId="2" w16cid:durableId="96021440">
    <w:abstractNumId w:val="43"/>
  </w:num>
  <w:num w:numId="3" w16cid:durableId="2043556845">
    <w:abstractNumId w:val="9"/>
  </w:num>
  <w:num w:numId="4" w16cid:durableId="546142240">
    <w:abstractNumId w:val="28"/>
  </w:num>
  <w:num w:numId="5" w16cid:durableId="318118922">
    <w:abstractNumId w:val="29"/>
  </w:num>
  <w:num w:numId="6" w16cid:durableId="1663393140">
    <w:abstractNumId w:val="33"/>
  </w:num>
  <w:num w:numId="7" w16cid:durableId="822234448">
    <w:abstractNumId w:val="4"/>
  </w:num>
  <w:num w:numId="8" w16cid:durableId="1330862539">
    <w:abstractNumId w:val="8"/>
  </w:num>
  <w:num w:numId="9" w16cid:durableId="1762028017">
    <w:abstractNumId w:val="25"/>
  </w:num>
  <w:num w:numId="10" w16cid:durableId="1801454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3235162">
    <w:abstractNumId w:val="5"/>
  </w:num>
  <w:num w:numId="12" w16cid:durableId="1747992354">
    <w:abstractNumId w:val="19"/>
  </w:num>
  <w:num w:numId="13" w16cid:durableId="989751298">
    <w:abstractNumId w:val="2"/>
  </w:num>
  <w:num w:numId="14" w16cid:durableId="1265991414">
    <w:abstractNumId w:val="32"/>
  </w:num>
  <w:num w:numId="15" w16cid:durableId="1021007142">
    <w:abstractNumId w:val="10"/>
  </w:num>
  <w:num w:numId="16" w16cid:durableId="1172522669">
    <w:abstractNumId w:val="37"/>
  </w:num>
  <w:num w:numId="17" w16cid:durableId="1802769206">
    <w:abstractNumId w:val="26"/>
  </w:num>
  <w:num w:numId="18" w16cid:durableId="1123495458">
    <w:abstractNumId w:val="41"/>
  </w:num>
  <w:num w:numId="19" w16cid:durableId="401293461">
    <w:abstractNumId w:val="34"/>
  </w:num>
  <w:num w:numId="20" w16cid:durableId="53697109">
    <w:abstractNumId w:val="18"/>
  </w:num>
  <w:num w:numId="21" w16cid:durableId="246352993">
    <w:abstractNumId w:val="31"/>
  </w:num>
  <w:num w:numId="22" w16cid:durableId="993022810">
    <w:abstractNumId w:val="12"/>
  </w:num>
  <w:num w:numId="23" w16cid:durableId="1675111197">
    <w:abstractNumId w:val="15"/>
  </w:num>
  <w:num w:numId="24" w16cid:durableId="99759065">
    <w:abstractNumId w:val="3"/>
  </w:num>
  <w:num w:numId="25" w16cid:durableId="902564701">
    <w:abstractNumId w:val="7"/>
  </w:num>
  <w:num w:numId="26" w16cid:durableId="1095521472">
    <w:abstractNumId w:val="16"/>
  </w:num>
  <w:num w:numId="27" w16cid:durableId="1507548709">
    <w:abstractNumId w:val="36"/>
  </w:num>
  <w:num w:numId="28" w16cid:durableId="1237283988">
    <w:abstractNumId w:val="17"/>
  </w:num>
  <w:num w:numId="29" w16cid:durableId="306402914">
    <w:abstractNumId w:val="40"/>
  </w:num>
  <w:num w:numId="30" w16cid:durableId="1415124858">
    <w:abstractNumId w:val="20"/>
  </w:num>
  <w:num w:numId="31" w16cid:durableId="1557542099">
    <w:abstractNumId w:val="11"/>
  </w:num>
  <w:num w:numId="32" w16cid:durableId="428349938">
    <w:abstractNumId w:val="35"/>
  </w:num>
  <w:num w:numId="33" w16cid:durableId="1133015203">
    <w:abstractNumId w:val="38"/>
  </w:num>
  <w:num w:numId="34" w16cid:durableId="1340238236">
    <w:abstractNumId w:val="24"/>
  </w:num>
  <w:num w:numId="35" w16cid:durableId="1795101311">
    <w:abstractNumId w:val="39"/>
  </w:num>
  <w:num w:numId="36" w16cid:durableId="1663579071">
    <w:abstractNumId w:val="6"/>
  </w:num>
  <w:num w:numId="37" w16cid:durableId="826091962">
    <w:abstractNumId w:val="22"/>
  </w:num>
  <w:num w:numId="38" w16cid:durableId="925263839">
    <w:abstractNumId w:val="14"/>
  </w:num>
  <w:num w:numId="39" w16cid:durableId="451243150">
    <w:abstractNumId w:val="30"/>
  </w:num>
  <w:num w:numId="40" w16cid:durableId="384984695">
    <w:abstractNumId w:val="23"/>
  </w:num>
  <w:num w:numId="41" w16cid:durableId="580024588">
    <w:abstractNumId w:val="27"/>
  </w:num>
  <w:num w:numId="42" w16cid:durableId="1482891235">
    <w:abstractNumId w:val="21"/>
  </w:num>
  <w:num w:numId="43" w16cid:durableId="1106538800">
    <w:abstractNumId w:val="42"/>
  </w:num>
  <w:num w:numId="44" w16cid:durableId="682510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ysLC0NDMzNzNW0lEKTi0uzszPAykwrAUA6x1gxSwAAAA="/>
  </w:docVars>
  <w:rsids>
    <w:rsidRoot w:val="008068A2"/>
    <w:rsid w:val="000006BB"/>
    <w:rsid w:val="00002C1C"/>
    <w:rsid w:val="00007044"/>
    <w:rsid w:val="0001451E"/>
    <w:rsid w:val="00023DC6"/>
    <w:rsid w:val="00025F04"/>
    <w:rsid w:val="00064D15"/>
    <w:rsid w:val="00073C0B"/>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5F4"/>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5AD"/>
    <w:rsid w:val="004A7E77"/>
    <w:rsid w:val="004B0253"/>
    <w:rsid w:val="004C0A80"/>
    <w:rsid w:val="004D03E1"/>
    <w:rsid w:val="004D29A9"/>
    <w:rsid w:val="004E0D4F"/>
    <w:rsid w:val="004E1D0D"/>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64973"/>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7D52"/>
    <w:rsid w:val="007C2C37"/>
    <w:rsid w:val="007C3E81"/>
    <w:rsid w:val="007C42AC"/>
    <w:rsid w:val="007C5934"/>
    <w:rsid w:val="007D742F"/>
    <w:rsid w:val="007E0960"/>
    <w:rsid w:val="007E4E4F"/>
    <w:rsid w:val="007F04BF"/>
    <w:rsid w:val="007F177C"/>
    <w:rsid w:val="007F5F65"/>
    <w:rsid w:val="00801502"/>
    <w:rsid w:val="00803217"/>
    <w:rsid w:val="008063E1"/>
    <w:rsid w:val="008068A2"/>
    <w:rsid w:val="008105A0"/>
    <w:rsid w:val="008303F8"/>
    <w:rsid w:val="00835792"/>
    <w:rsid w:val="00836CA4"/>
    <w:rsid w:val="0085184F"/>
    <w:rsid w:val="00861625"/>
    <w:rsid w:val="008617B5"/>
    <w:rsid w:val="00870828"/>
    <w:rsid w:val="0088080B"/>
    <w:rsid w:val="0088662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DC6"/>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1FE"/>
    <w:rsid w:val="00E80E3D"/>
    <w:rsid w:val="00E86D42"/>
    <w:rsid w:val="00E870B8"/>
    <w:rsid w:val="00EA1019"/>
    <w:rsid w:val="00EA3B29"/>
    <w:rsid w:val="00EB7421"/>
    <w:rsid w:val="00EC36F5"/>
    <w:rsid w:val="00EC5A4D"/>
    <w:rsid w:val="00ED0DEA"/>
    <w:rsid w:val="00ED73C4"/>
    <w:rsid w:val="00F20B48"/>
    <w:rsid w:val="00F258BA"/>
    <w:rsid w:val="00F27E9C"/>
    <w:rsid w:val="00F37DA7"/>
    <w:rsid w:val="00F41F41"/>
    <w:rsid w:val="00F46918"/>
    <w:rsid w:val="00F46DDE"/>
    <w:rsid w:val="00F655ED"/>
    <w:rsid w:val="00F7033C"/>
    <w:rsid w:val="00F96D0D"/>
    <w:rsid w:val="00F976AD"/>
    <w:rsid w:val="00FA6461"/>
    <w:rsid w:val="00FE038F"/>
    <w:rsid w:val="00FE1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Naslov1">
    <w:name w:val="heading 1"/>
    <w:basedOn w:val="Normal"/>
    <w:next w:val="Normal"/>
    <w:link w:val="Naslov1Char"/>
    <w:uiPriority w:val="9"/>
    <w:qFormat/>
    <w:rsid w:val="009254B7"/>
    <w:pPr>
      <w:keepNext/>
      <w:keepLines/>
      <w:spacing w:before="200" w:after="40"/>
      <w:outlineLvl w:val="0"/>
    </w:pPr>
    <w:rPr>
      <w:rFonts w:eastAsiaTheme="majorEastAsia" w:cstheme="majorBidi"/>
      <w:b/>
      <w:color w:val="642D08"/>
      <w:sz w:val="40"/>
      <w:szCs w:val="32"/>
    </w:rPr>
  </w:style>
  <w:style w:type="paragraph" w:styleId="Naslov2">
    <w:name w:val="heading 2"/>
    <w:basedOn w:val="Normal"/>
    <w:next w:val="Normal"/>
    <w:link w:val="Naslov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Naslov3">
    <w:name w:val="heading 3"/>
    <w:basedOn w:val="Normal"/>
    <w:next w:val="Normal"/>
    <w:link w:val="Naslov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Naslov4">
    <w:name w:val="heading 4"/>
    <w:basedOn w:val="Normal"/>
    <w:next w:val="Normal"/>
    <w:link w:val="Naslov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Naslov5">
    <w:name w:val="heading 5"/>
    <w:basedOn w:val="Normal"/>
    <w:next w:val="Normal"/>
    <w:link w:val="Naslov5Char"/>
    <w:uiPriority w:val="9"/>
    <w:semiHidden/>
    <w:unhideWhenUsed/>
    <w:qFormat/>
    <w:rsid w:val="008C5930"/>
    <w:pPr>
      <w:keepNext/>
      <w:keepLines/>
      <w:spacing w:after="0"/>
      <w:outlineLvl w:val="4"/>
    </w:pPr>
    <w:rPr>
      <w:rFonts w:eastAsiaTheme="majorEastAsia" w:cstheme="majorBidi"/>
      <w:b/>
      <w:color w:val="B2500E"/>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paragraph" w:styleId="Zaglavljestranice">
    <w:name w:val="header"/>
    <w:basedOn w:val="Normal"/>
    <w:link w:val="ZaglavljestraniceChar"/>
    <w:uiPriority w:val="99"/>
    <w:unhideWhenUsed/>
    <w:rsid w:val="008068A2"/>
    <w:pPr>
      <w:tabs>
        <w:tab w:val="center" w:pos="4680"/>
        <w:tab w:val="right" w:pos="9360"/>
      </w:tabs>
      <w:spacing w:after="0" w:line="240" w:lineRule="auto"/>
    </w:pPr>
  </w:style>
  <w:style w:type="character" w:customStyle="1" w:styleId="ZaglavljestraniceChar">
    <w:name w:val="Zaglavlje stranice Char"/>
    <w:basedOn w:val="Podrazumevanifontpasusa"/>
    <w:link w:val="Zaglavljestranice"/>
    <w:uiPriority w:val="99"/>
    <w:rsid w:val="008068A2"/>
  </w:style>
  <w:style w:type="paragraph" w:styleId="Podnojestranice">
    <w:name w:val="footer"/>
    <w:basedOn w:val="Normal"/>
    <w:link w:val="PodnojestraniceChar"/>
    <w:uiPriority w:val="99"/>
    <w:unhideWhenUsed/>
    <w:rsid w:val="008068A2"/>
    <w:pPr>
      <w:tabs>
        <w:tab w:val="center" w:pos="4680"/>
        <w:tab w:val="right" w:pos="9360"/>
      </w:tabs>
      <w:spacing w:after="0" w:line="240" w:lineRule="auto"/>
    </w:pPr>
  </w:style>
  <w:style w:type="character" w:customStyle="1" w:styleId="PodnojestraniceChar">
    <w:name w:val="Podnožje stranice Char"/>
    <w:basedOn w:val="Podrazumevanifontpasusa"/>
    <w:link w:val="Podnojestranice"/>
    <w:uiPriority w:val="99"/>
    <w:rsid w:val="008068A2"/>
  </w:style>
  <w:style w:type="paragraph" w:styleId="Tekstubaloniu">
    <w:name w:val="Balloon Text"/>
    <w:basedOn w:val="Normal"/>
    <w:link w:val="TekstubaloniuChar"/>
    <w:uiPriority w:val="99"/>
    <w:semiHidden/>
    <w:unhideWhenUsed/>
    <w:rsid w:val="00564D7B"/>
    <w:pPr>
      <w:spacing w:after="0" w:line="240" w:lineRule="auto"/>
    </w:pPr>
    <w:rPr>
      <w:rFonts w:ascii="Tahoma" w:hAnsi="Tahoma" w:cs="Tahoma"/>
      <w:sz w:val="16"/>
      <w:szCs w:val="16"/>
    </w:rPr>
  </w:style>
  <w:style w:type="character" w:customStyle="1" w:styleId="TekstubaloniuChar">
    <w:name w:val="Tekst u balončiću Char"/>
    <w:basedOn w:val="Podrazumevanifontpasusa"/>
    <w:link w:val="Tekstubaloniu"/>
    <w:uiPriority w:val="99"/>
    <w:semiHidden/>
    <w:rsid w:val="00564D7B"/>
    <w:rPr>
      <w:rFonts w:ascii="Tahoma" w:hAnsi="Tahoma" w:cs="Tahoma"/>
      <w:sz w:val="16"/>
      <w:szCs w:val="16"/>
    </w:rPr>
  </w:style>
  <w:style w:type="character" w:styleId="Hiperveza">
    <w:name w:val="Hyperlink"/>
    <w:basedOn w:val="Podrazumevanifontpasusa"/>
    <w:uiPriority w:val="99"/>
    <w:unhideWhenUsed/>
    <w:rsid w:val="0079324A"/>
    <w:rPr>
      <w:color w:val="0000FF" w:themeColor="hyperlink"/>
      <w:u w:val="single"/>
    </w:rPr>
  </w:style>
  <w:style w:type="character" w:customStyle="1" w:styleId="Naslov1Char">
    <w:name w:val="Naslov 1 Char"/>
    <w:basedOn w:val="Podrazumevanifontpasusa"/>
    <w:link w:val="Naslov1"/>
    <w:uiPriority w:val="9"/>
    <w:rsid w:val="009254B7"/>
    <w:rPr>
      <w:rFonts w:eastAsiaTheme="majorEastAsia" w:cstheme="majorBidi"/>
      <w:b/>
      <w:color w:val="642D08"/>
      <w:sz w:val="40"/>
      <w:szCs w:val="32"/>
    </w:rPr>
  </w:style>
  <w:style w:type="character" w:customStyle="1" w:styleId="Naslov2Char">
    <w:name w:val="Naslov 2 Char"/>
    <w:basedOn w:val="Podrazumevanifontpasusa"/>
    <w:link w:val="Naslov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Naglaeno">
    <w:name w:val="Strong"/>
    <w:basedOn w:val="Podrazumevanifontpasusa"/>
    <w:uiPriority w:val="22"/>
    <w:qFormat/>
    <w:rsid w:val="00524789"/>
    <w:rPr>
      <w:b/>
      <w:bCs/>
    </w:rPr>
  </w:style>
  <w:style w:type="character" w:customStyle="1" w:styleId="Naslov3Char">
    <w:name w:val="Naslov 3 Char"/>
    <w:basedOn w:val="Podrazumevanifontpasusa"/>
    <w:link w:val="Naslov3"/>
    <w:uiPriority w:val="9"/>
    <w:rsid w:val="008C5930"/>
    <w:rPr>
      <w:rFonts w:eastAsiaTheme="majorEastAsia" w:cstheme="majorBidi"/>
      <w:b/>
      <w:color w:val="8F400B"/>
      <w:sz w:val="32"/>
      <w:szCs w:val="32"/>
    </w:rPr>
  </w:style>
  <w:style w:type="character" w:customStyle="1" w:styleId="Naslov4Char">
    <w:name w:val="Naslov 4 Char"/>
    <w:basedOn w:val="Podrazumevanifontpasusa"/>
    <w:link w:val="Naslov4"/>
    <w:uiPriority w:val="9"/>
    <w:rsid w:val="008C5930"/>
    <w:rPr>
      <w:rFonts w:eastAsiaTheme="majorEastAsia" w:cstheme="majorBidi"/>
      <w:b/>
      <w:iCs/>
      <w:color w:val="A34A0D"/>
      <w:sz w:val="28"/>
    </w:rPr>
  </w:style>
  <w:style w:type="paragraph" w:styleId="Pasussalistom">
    <w:name w:val="List Paragraph"/>
    <w:basedOn w:val="Normal"/>
    <w:link w:val="PasussalistomChar"/>
    <w:uiPriority w:val="34"/>
    <w:qFormat/>
    <w:rsid w:val="008617B5"/>
    <w:pPr>
      <w:ind w:left="720"/>
      <w:contextualSpacing/>
    </w:pPr>
  </w:style>
  <w:style w:type="character" w:styleId="Ispraenahiperveza">
    <w:name w:val="FollowedHyperlink"/>
    <w:basedOn w:val="Podrazumevanifontpasusa"/>
    <w:uiPriority w:val="99"/>
    <w:semiHidden/>
    <w:unhideWhenUsed/>
    <w:rsid w:val="00C0490B"/>
    <w:rPr>
      <w:color w:val="800080" w:themeColor="followedHyperlink"/>
      <w:u w:val="single"/>
    </w:rPr>
  </w:style>
  <w:style w:type="character" w:customStyle="1" w:styleId="Naslov5Char">
    <w:name w:val="Naslov 5 Char"/>
    <w:basedOn w:val="Podrazumevanifontpasusa"/>
    <w:link w:val="Naslov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Podrazumevanifontpasusa"/>
    <w:link w:val="Code"/>
    <w:rsid w:val="008063E1"/>
    <w:rPr>
      <w:rFonts w:ascii="Consolas" w:hAnsi="Consolas"/>
      <w:b/>
      <w:noProof/>
    </w:rPr>
  </w:style>
  <w:style w:type="table" w:styleId="Koordinatnamreatabele">
    <w:name w:val="Table Grid"/>
    <w:basedOn w:val="Normalnatabela"/>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Podrazumevanifontpasusa"/>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PasussalistomChar">
    <w:name w:val="Pasus sa listom Char"/>
    <w:basedOn w:val="Podrazumevanifontpasusa"/>
    <w:link w:val="Pasussalistom"/>
    <w:uiPriority w:val="34"/>
    <w:qFormat/>
    <w:rsid w:val="005054C7"/>
  </w:style>
  <w:style w:type="character" w:customStyle="1" w:styleId="InternetLink">
    <w:name w:val="Internet Link"/>
    <w:basedOn w:val="Podrazumevanifontpasusa"/>
    <w:uiPriority w:val="99"/>
    <w:unhideWhenUsed/>
    <w:rsid w:val="005054C7"/>
    <w:rPr>
      <w:color w:val="0000FF" w:themeColor="hyperlink"/>
      <w:u w:val="single"/>
    </w:rPr>
  </w:style>
  <w:style w:type="character" w:customStyle="1" w:styleId="Nerazreenopominjanje1">
    <w:name w:val="Nerazrešeno pominjanje1"/>
    <w:basedOn w:val="Podrazumevanifontpasusa"/>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3303275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ubble_sor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Insertion_so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arison_sor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Swap_(computer_science)" TargetMode="External"/><Relationship Id="rId4" Type="http://schemas.openxmlformats.org/officeDocument/2006/relationships/settings" Target="settings.xml"/><Relationship Id="rId9" Type="http://schemas.openxmlformats.org/officeDocument/2006/relationships/hyperlink" Target="https://en.wikipedia.org/wiki/Sorting_algorith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image" Target="media/image40.png"/><Relationship Id="rId21" Type="http://schemas.openxmlformats.org/officeDocument/2006/relationships/hyperlink" Target="https://softuni.b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image" Target="media/image20.png"/><Relationship Id="rId27" Type="http://schemas.openxmlformats.org/officeDocument/2006/relationships/hyperlink" Target="https://twitter.com/SoftUni1" TargetMode="External"/><Relationship Id="rId30" Type="http://schemas.openxmlformats.org/officeDocument/2006/relationships/image" Target="media/image60.png"/><Relationship Id="rId35" Type="http://schemas.openxmlformats.org/officeDocument/2006/relationships/hyperlink" Target="mailto:info@softuni.org"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4E23FB-06FE-4AA4-91C6-CCC009598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3</Pages>
  <Words>877</Words>
  <Characters>4456</Characters>
  <Application>Microsoft Office Word</Application>
  <DocSecurity>0</DocSecurity>
  <Lines>115</Lines>
  <Paragraphs>9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Java OOP - Unit Testing - Exercise</vt:lpstr>
      <vt:lpstr>SoftUni Document</vt:lpstr>
    </vt:vector>
  </TitlesOfParts>
  <Company>SoftUni – https://softuni.org</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Unit Testing - Exercise</dc:title>
  <dc:subject>Java OOP – Practical Training Course @ SoftUni</dc:subject>
  <dc:creator>Software University</dc:creator>
  <cp:keywords>Java; OOP; Unit Testing; Dependency Injection; Mocking</cp:keywords>
  <dc:description>© SoftUni – https://softuni.org_x000d_
© Software University – https://softuni.bg_x000d_
_x000d_
Copyrighted document. Unauthorized copy, reproduction or use is not permitted.</dc:description>
  <cp:lastModifiedBy>Milica S. Škembarević</cp:lastModifiedBy>
  <cp:revision>2</cp:revision>
  <cp:lastPrinted>2015-10-26T22:35:00Z</cp:lastPrinted>
  <dcterms:created xsi:type="dcterms:W3CDTF">2023-12-19T21:04:00Z</dcterms:created>
  <dcterms:modified xsi:type="dcterms:W3CDTF">2023-12-19T21:04: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e034acd2f3eefd207519e2089b1162b9ca1237ec3cf42b703f2b1be018801e</vt:lpwstr>
  </property>
</Properties>
</file>